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12791B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1ABD0476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6060DBE3" w14:textId="6B6DB7EC" w:rsidR="000A3C2F" w:rsidRDefault="00B761AF" w:rsidP="003E65BA">
      <w:pPr>
        <w:pStyle w:val="Heading1"/>
      </w:pPr>
      <w:sdt>
        <w:sdtPr>
          <w:id w:val="979733784"/>
          <w:placeholder>
            <w:docPart w:val="689B8B83E3FD4CE6905DE8F38D70E8D2"/>
          </w:placeholder>
          <w:dropDownList>
            <w:listItem w:value="Choose a committee"/>
            <w:listItem w:displayText="Technology Appraisal Committee A" w:value="Technology Appraisal Committee A"/>
            <w:listItem w:displayText="Technology Appraisal Committee B" w:value="Technology Appraisal Committee B"/>
            <w:listItem w:displayText="Technology Appraisal Committee C" w:value="Technology Appraisal Committee C"/>
            <w:listItem w:displayText="Technology Appraisal Committee D" w:value="Technology Appraisal Committee D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4A083C">
            <w:t>Technology Appraisal Committee B</w:t>
          </w:r>
        </w:sdtContent>
      </w:sdt>
      <w:r w:rsidR="000A3C2F">
        <w:t xml:space="preserve"> meeting minutes</w:t>
      </w:r>
    </w:p>
    <w:p w14:paraId="7EE07611" w14:textId="170E7DFC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sdt>
        <w:sdtPr>
          <w:id w:val="515202550"/>
          <w:placeholder>
            <w:docPart w:val="A981770434B148F28CFFD2E467E0419D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1D5A8C">
            <w:t>Confirmed</w:t>
          </w:r>
        </w:sdtContent>
      </w:sdt>
    </w:p>
    <w:p w14:paraId="041E6BE1" w14:textId="564EF675" w:rsidR="00BA4EAD" w:rsidRPr="00205638" w:rsidRDefault="00BA4EAD" w:rsidP="00C7373D">
      <w:pPr>
        <w:pStyle w:val="Paragraphnonumbers"/>
      </w:pPr>
      <w:r w:rsidRPr="006231D3">
        <w:rPr>
          <w:b/>
        </w:rPr>
        <w:t>Date and time:</w:t>
      </w:r>
      <w:r w:rsidRPr="006231D3">
        <w:rPr>
          <w:b/>
        </w:rPr>
        <w:tab/>
      </w:r>
      <w:r w:rsidR="00682F9B">
        <w:rPr>
          <w:b/>
        </w:rPr>
        <w:tab/>
      </w:r>
      <w:sdt>
        <w:sdtPr>
          <w:id w:val="637454463"/>
          <w:placeholder>
            <w:docPart w:val="9F4ECA62289A4981BE92A8FD33DA5E3A"/>
          </w:placeholder>
        </w:sdtPr>
        <w:sdtEndPr/>
        <w:sdtContent>
          <w:r w:rsidR="004A083C">
            <w:t>Thursday 9 September 2021</w:t>
          </w:r>
        </w:sdtContent>
      </w:sdt>
    </w:p>
    <w:p w14:paraId="1E1D5A67" w14:textId="10595DDE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sdt>
        <w:sdtPr>
          <w:id w:val="573476470"/>
          <w:placeholder>
            <w:docPart w:val="35DFC865EFBC40D792F0560CC4E02703"/>
          </w:placeholder>
        </w:sdtPr>
        <w:sdtEndPr/>
        <w:sdtContent>
          <w:r w:rsidR="004A083C">
            <w:t>Zoom</w:t>
          </w:r>
        </w:sdtContent>
      </w:sdt>
    </w:p>
    <w:p w14:paraId="6721D5B7" w14:textId="77777777" w:rsidR="00AD0E92" w:rsidRPr="00205638" w:rsidRDefault="00E82B9F" w:rsidP="003E65BA">
      <w:pPr>
        <w:pStyle w:val="Heading2"/>
      </w:pPr>
      <w:r>
        <w:t>Attendees</w:t>
      </w:r>
    </w:p>
    <w:p w14:paraId="1810C572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56735279" w14:textId="0ECE5ADE" w:rsidR="002B5720" w:rsidRPr="00C7373D" w:rsidRDefault="00EB1EA3" w:rsidP="00C7373D">
      <w:pPr>
        <w:pStyle w:val="Paragraph"/>
      </w:pPr>
      <w:r>
        <w:t xml:space="preserve">Professor </w:t>
      </w:r>
      <w:r w:rsidR="00FA2FEC">
        <w:t>Amanda Adler</w:t>
      </w:r>
      <w:r w:rsidR="00BA4EAD" w:rsidRPr="00C7373D">
        <w:t xml:space="preserve"> (Chair)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212FBE4E" w14:textId="028A34CC" w:rsidR="002B5720" w:rsidRPr="00C7373D" w:rsidRDefault="00EB1EA3" w:rsidP="00C7373D">
      <w:pPr>
        <w:pStyle w:val="Paragraph"/>
      </w:pPr>
      <w:r>
        <w:t xml:space="preserve">Dr </w:t>
      </w:r>
      <w:r w:rsidR="00FA2FEC">
        <w:t>Sanjeev Patel</w:t>
      </w:r>
      <w:r w:rsidR="00BA4EAD" w:rsidRPr="00C7373D">
        <w:t xml:space="preserve"> (Vice Chair)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3FA481B7" w14:textId="4CBEE203" w:rsidR="00BA4EAD" w:rsidRPr="00C7373D" w:rsidRDefault="009269A0" w:rsidP="00C7373D">
      <w:pPr>
        <w:pStyle w:val="Paragraph"/>
      </w:pPr>
      <w:r w:rsidRPr="00EB1EA3">
        <w:t xml:space="preserve">Ms Anna </w:t>
      </w:r>
      <w:proofErr w:type="spellStart"/>
      <w:r w:rsidRPr="00EB1EA3">
        <w:t>Pracz</w:t>
      </w:r>
      <w:proofErr w:type="spellEnd"/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251118FB" w14:textId="07C4AA4F" w:rsidR="002B5720" w:rsidRPr="00C7373D" w:rsidRDefault="009269A0" w:rsidP="00C7373D">
      <w:pPr>
        <w:pStyle w:val="Paragraph"/>
      </w:pPr>
      <w:r w:rsidRPr="00EB1EA3">
        <w:t>Ms Denise Bryceland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1BF8244F" w14:textId="03320665" w:rsidR="002B5720" w:rsidRPr="00C7373D" w:rsidRDefault="009269A0" w:rsidP="00C7373D">
      <w:pPr>
        <w:pStyle w:val="Paragraph"/>
      </w:pPr>
      <w:r w:rsidRPr="00EB1EA3">
        <w:t>Mr Gabriel Rogers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1995BD59" w14:textId="36B33502" w:rsidR="002B5720" w:rsidRPr="00C7373D" w:rsidRDefault="009269A0" w:rsidP="00C7373D">
      <w:pPr>
        <w:pStyle w:val="Paragraph"/>
      </w:pPr>
      <w:r w:rsidRPr="00EB1EA3">
        <w:t>Professor Iolo Doull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9015E8">
        <w:t>Present for items</w:t>
      </w:r>
      <w:r w:rsidR="005030ED" w:rsidRPr="009015E8">
        <w:t xml:space="preserve"> 5 to</w:t>
      </w:r>
      <w:r w:rsidR="009015E8" w:rsidRPr="009015E8">
        <w:t xml:space="preserve"> 6.2</w:t>
      </w:r>
    </w:p>
    <w:p w14:paraId="208DC039" w14:textId="13154ABF" w:rsidR="002B5720" w:rsidRPr="00C7373D" w:rsidRDefault="009269A0" w:rsidP="00C7373D">
      <w:pPr>
        <w:pStyle w:val="Paragraph"/>
      </w:pPr>
      <w:bookmarkStart w:id="0" w:name="_Hlk68090408"/>
      <w:r w:rsidRPr="00EB1EA3">
        <w:t>Dr James Fotheringham</w:t>
      </w:r>
      <w:bookmarkEnd w:id="0"/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791409B8" w14:textId="2F41FDD9" w:rsidR="002B5720" w:rsidRPr="00C7373D" w:rsidRDefault="009269A0" w:rsidP="00C7373D">
      <w:pPr>
        <w:pStyle w:val="Paragraph"/>
      </w:pPr>
      <w:r w:rsidRPr="00EB1EA3">
        <w:t>Dr Laura Bojke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5030ED">
        <w:t>Present for items</w:t>
      </w:r>
      <w:r w:rsidR="005030ED" w:rsidRPr="005030ED">
        <w:t xml:space="preserve"> 1</w:t>
      </w:r>
      <w:r w:rsidR="005030ED">
        <w:t xml:space="preserve"> to 5 </w:t>
      </w:r>
    </w:p>
    <w:p w14:paraId="10C5CED5" w14:textId="6ED57DB5" w:rsidR="002B5720" w:rsidRPr="00C7373D" w:rsidRDefault="009269A0" w:rsidP="00C7373D">
      <w:pPr>
        <w:pStyle w:val="Paragraph"/>
      </w:pPr>
      <w:r w:rsidRPr="00EB1EA3">
        <w:t xml:space="preserve">Ms Maria </w:t>
      </w:r>
      <w:proofErr w:type="spellStart"/>
      <w:r w:rsidRPr="00EB1EA3">
        <w:t>Bretzitski</w:t>
      </w:r>
      <w:proofErr w:type="spellEnd"/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0F9C85F1" w14:textId="7423F1C0" w:rsidR="002B5720" w:rsidRPr="00C7373D" w:rsidRDefault="009269A0" w:rsidP="00C7373D">
      <w:pPr>
        <w:pStyle w:val="Paragraph"/>
      </w:pPr>
      <w:r w:rsidRPr="00EB1EA3">
        <w:t>Ms Mary Weatherstone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02CB29C0" w14:textId="54596EDD" w:rsidR="002B5720" w:rsidRPr="00C7373D" w:rsidRDefault="009269A0" w:rsidP="00C7373D">
      <w:pPr>
        <w:pStyle w:val="Paragraph"/>
      </w:pPr>
      <w:r w:rsidRPr="00EB1EA3">
        <w:t>Dr Nicholas Latimer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470D4AE5" w14:textId="3762C89A" w:rsidR="002B5720" w:rsidRPr="00C7373D" w:rsidRDefault="009269A0" w:rsidP="00C7373D">
      <w:pPr>
        <w:pStyle w:val="Paragraph"/>
      </w:pPr>
      <w:r w:rsidRPr="00EB1EA3">
        <w:t>Mr Nigel Westwood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63FF0A1C" w14:textId="066FBBCA" w:rsidR="002B5720" w:rsidRPr="00C7373D" w:rsidRDefault="009269A0" w:rsidP="00C7373D">
      <w:pPr>
        <w:pStyle w:val="Paragraph"/>
      </w:pPr>
      <w:r w:rsidRPr="00EB1EA3">
        <w:t>Mr Peter Wheatley Price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4A33B9A0" w14:textId="23D30B6B" w:rsidR="002B5720" w:rsidRPr="00C7373D" w:rsidRDefault="009269A0" w:rsidP="00C7373D">
      <w:pPr>
        <w:pStyle w:val="Paragraph"/>
      </w:pPr>
      <w:bookmarkStart w:id="1" w:name="_Hlk65760950"/>
      <w:r w:rsidRPr="00EB1EA3">
        <w:t xml:space="preserve">Dr </w:t>
      </w:r>
      <w:bookmarkStart w:id="2" w:name="_Hlk81919683"/>
      <w:r w:rsidRPr="00EB1EA3">
        <w:t>Rhiannon Owen</w:t>
      </w:r>
      <w:bookmarkEnd w:id="1"/>
      <w:bookmarkEnd w:id="2"/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67BF8148" w14:textId="257101B5" w:rsidR="002B5720" w:rsidRPr="00C7373D" w:rsidRDefault="00EB1EA3" w:rsidP="00C7373D">
      <w:pPr>
        <w:pStyle w:val="Paragraph"/>
      </w:pPr>
      <w:bookmarkStart w:id="3" w:name="_Hlk68090441"/>
      <w:r w:rsidRPr="00EB1EA3">
        <w:t>Dr Stephen Smith</w:t>
      </w:r>
      <w:bookmarkEnd w:id="3"/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38CF8917" w14:textId="18B4EB01" w:rsidR="002B5720" w:rsidRPr="00C7373D" w:rsidRDefault="00EB1EA3" w:rsidP="00C7373D">
      <w:pPr>
        <w:pStyle w:val="Paragraph"/>
      </w:pPr>
      <w:bookmarkStart w:id="4" w:name="_Hlk68090482"/>
      <w:r w:rsidRPr="00EB1EA3">
        <w:t>Dr Stuart Williams</w:t>
      </w:r>
      <w:bookmarkEnd w:id="4"/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items</w:t>
      </w:r>
      <w:r w:rsidR="009015E8">
        <w:t xml:space="preserve"> 1 to 6</w:t>
      </w:r>
    </w:p>
    <w:p w14:paraId="0CCAFA58" w14:textId="3D28D847" w:rsidR="002B5720" w:rsidRPr="00C7373D" w:rsidRDefault="00EB1EA3" w:rsidP="00C7373D">
      <w:pPr>
        <w:pStyle w:val="Paragraph"/>
      </w:pPr>
      <w:r w:rsidRPr="00EB1EA3">
        <w:t>Mr Toby Smith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61F2C447" w14:textId="6E5251D5" w:rsidR="002B5720" w:rsidRPr="00C7373D" w:rsidRDefault="00EB1EA3" w:rsidP="00C7373D">
      <w:pPr>
        <w:pStyle w:val="Paragraph"/>
      </w:pPr>
      <w:bookmarkStart w:id="5" w:name="_Hlk68090504"/>
      <w:r w:rsidRPr="00EB1EA3">
        <w:t>Mr Tony Wootton</w:t>
      </w:r>
      <w:bookmarkEnd w:id="5"/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3960CE7B" w14:textId="45A7554B" w:rsidR="002B5720" w:rsidRDefault="002B5720" w:rsidP="005030ED">
      <w:pPr>
        <w:pStyle w:val="Paragraph"/>
        <w:numPr>
          <w:ilvl w:val="0"/>
          <w:numId w:val="0"/>
        </w:numPr>
        <w:ind w:left="68"/>
      </w:pPr>
    </w:p>
    <w:p w14:paraId="51DE13BB" w14:textId="77777777" w:rsidR="000D1197" w:rsidRPr="00C7373D" w:rsidRDefault="000D1197" w:rsidP="000D1197">
      <w:pPr>
        <w:pStyle w:val="Paragraph"/>
        <w:numPr>
          <w:ilvl w:val="0"/>
          <w:numId w:val="0"/>
        </w:numPr>
        <w:ind w:left="567" w:hanging="499"/>
      </w:pPr>
    </w:p>
    <w:p w14:paraId="4FA7DEF9" w14:textId="77777777" w:rsidR="002B5720" w:rsidRDefault="00BA4EAD" w:rsidP="003E65BA">
      <w:pPr>
        <w:pStyle w:val="Heading3unnumbered"/>
      </w:pPr>
      <w:r w:rsidRPr="006231D3">
        <w:lastRenderedPageBreak/>
        <w:t xml:space="preserve">NICE staff </w:t>
      </w:r>
      <w:r w:rsidRPr="00FD0266">
        <w:t>present</w:t>
      </w:r>
    </w:p>
    <w:p w14:paraId="7621E1D4" w14:textId="14056C84" w:rsidR="00BA4EAD" w:rsidRPr="00FD3F27" w:rsidRDefault="00FA2FEC" w:rsidP="00C7373D">
      <w:pPr>
        <w:pStyle w:val="Paragraphnonumbers"/>
      </w:pPr>
      <w:r w:rsidRPr="00FD3F27">
        <w:t>Nicole Elliott</w:t>
      </w:r>
      <w:r w:rsidR="00BA4EAD" w:rsidRPr="00FD3F27">
        <w:t xml:space="preserve">, </w:t>
      </w:r>
      <w:r w:rsidRPr="00FD3F27">
        <w:t xml:space="preserve">Associate </w:t>
      </w:r>
      <w:r w:rsidR="00FD3F27" w:rsidRPr="00FD3F27">
        <w:t>d</w:t>
      </w:r>
      <w:r w:rsidRPr="00FD3F27">
        <w:t>irector</w:t>
      </w:r>
      <w:r w:rsidR="00BA4EAD" w:rsidRPr="00FD3F27">
        <w:tab/>
      </w:r>
      <w:r w:rsidR="00682F9B" w:rsidRPr="00FD3F27">
        <w:tab/>
      </w:r>
      <w:r w:rsidR="00682F9B" w:rsidRPr="00FD3F27">
        <w:tab/>
      </w:r>
      <w:r w:rsidR="003A4E3F" w:rsidRPr="00FD3F27">
        <w:tab/>
      </w:r>
      <w:r w:rsidR="00BA4EAD" w:rsidRPr="00FD3F27">
        <w:t>Present for items</w:t>
      </w:r>
      <w:r w:rsidR="002B0452" w:rsidRPr="00FD3F27">
        <w:t xml:space="preserve"> 1 to </w:t>
      </w:r>
      <w:r w:rsidR="00B51D0A">
        <w:t>4</w:t>
      </w:r>
      <w:r w:rsidR="00B51D0A" w:rsidRPr="00FD3F27">
        <w:t xml:space="preserve"> </w:t>
      </w:r>
      <w:r w:rsidR="00B5280D" w:rsidRPr="00FD3F27">
        <w:t>and 6 to 7</w:t>
      </w:r>
    </w:p>
    <w:p w14:paraId="0981F68C" w14:textId="7A8F01FA" w:rsidR="009269A0" w:rsidRPr="00FD3F27" w:rsidRDefault="009269A0" w:rsidP="00C7373D">
      <w:pPr>
        <w:pStyle w:val="Paragraphnonumbers"/>
      </w:pPr>
      <w:r w:rsidRPr="00FD3F27">
        <w:t xml:space="preserve">Henry Edwards, Associate </w:t>
      </w:r>
      <w:r w:rsidR="00FD3F27" w:rsidRPr="00FD3F27">
        <w:t>d</w:t>
      </w:r>
      <w:r w:rsidRPr="00FD3F27">
        <w:t>irector</w:t>
      </w:r>
      <w:r w:rsidRPr="00FD3F27">
        <w:tab/>
      </w:r>
      <w:r w:rsidRPr="00FD3F27">
        <w:tab/>
      </w:r>
      <w:r w:rsidRPr="00FD3F27">
        <w:tab/>
      </w:r>
      <w:r w:rsidRPr="00FD3F27">
        <w:tab/>
        <w:t xml:space="preserve">Present for items </w:t>
      </w:r>
      <w:r w:rsidR="005030ED" w:rsidRPr="00FD3F27">
        <w:t>5 to 6</w:t>
      </w:r>
    </w:p>
    <w:p w14:paraId="28CBB879" w14:textId="7DDCDB2C" w:rsidR="009269A0" w:rsidRPr="00FD3F27" w:rsidRDefault="009269A0" w:rsidP="00C7373D">
      <w:pPr>
        <w:pStyle w:val="Paragraphnonumbers"/>
      </w:pPr>
      <w:proofErr w:type="spellStart"/>
      <w:r w:rsidRPr="00FD3F27">
        <w:t>Shonagh</w:t>
      </w:r>
      <w:proofErr w:type="spellEnd"/>
      <w:r w:rsidRPr="00FD3F27">
        <w:t xml:space="preserve"> </w:t>
      </w:r>
      <w:proofErr w:type="spellStart"/>
      <w:r w:rsidRPr="00FD3F27">
        <w:t>D’Slyva</w:t>
      </w:r>
      <w:proofErr w:type="spellEnd"/>
      <w:r w:rsidRPr="00FD3F27">
        <w:t xml:space="preserve">, Project </w:t>
      </w:r>
      <w:r w:rsidR="00FD3F27" w:rsidRPr="00FD3F27">
        <w:t>m</w:t>
      </w:r>
      <w:r w:rsidRPr="00FD3F27">
        <w:t>an</w:t>
      </w:r>
      <w:r w:rsidR="0060683A">
        <w:t>a</w:t>
      </w:r>
      <w:r w:rsidRPr="00FD3F27">
        <w:t xml:space="preserve">ger </w:t>
      </w:r>
      <w:r w:rsidRPr="00FD3F27">
        <w:tab/>
      </w:r>
      <w:r w:rsidRPr="00FD3F27">
        <w:tab/>
      </w:r>
      <w:r w:rsidRPr="00FD3F27">
        <w:tab/>
      </w:r>
      <w:r w:rsidRPr="00FD3F27">
        <w:tab/>
        <w:t xml:space="preserve">Present for items </w:t>
      </w:r>
      <w:r w:rsidR="005030ED" w:rsidRPr="00FD3F27">
        <w:t>5 to 6</w:t>
      </w:r>
    </w:p>
    <w:p w14:paraId="0E9913E2" w14:textId="5DFA6656" w:rsidR="009269A0" w:rsidRPr="00FD3F27" w:rsidRDefault="009269A0" w:rsidP="00C7373D">
      <w:pPr>
        <w:pStyle w:val="Paragraphnonumbers"/>
      </w:pPr>
      <w:r w:rsidRPr="00FD3F27">
        <w:t>Adam Brooke, Technical advisor</w:t>
      </w:r>
      <w:r w:rsidRPr="00FD3F27">
        <w:tab/>
      </w:r>
      <w:r w:rsidRPr="00FD3F27">
        <w:tab/>
      </w:r>
      <w:r w:rsidRPr="00FD3F27">
        <w:tab/>
      </w:r>
      <w:r w:rsidRPr="00FD3F27">
        <w:tab/>
        <w:t xml:space="preserve">Present for items 1 to </w:t>
      </w:r>
      <w:r w:rsidR="00B5280D" w:rsidRPr="00FD3F27">
        <w:t>5</w:t>
      </w:r>
    </w:p>
    <w:p w14:paraId="219C6E50" w14:textId="2F20AED0" w:rsidR="009269A0" w:rsidRPr="00FD3F27" w:rsidRDefault="009269A0" w:rsidP="00C7373D">
      <w:pPr>
        <w:pStyle w:val="Paragraphnonumbers"/>
      </w:pPr>
      <w:r w:rsidRPr="00FD3F27">
        <w:t xml:space="preserve">Catherine Pank, </w:t>
      </w:r>
      <w:r w:rsidR="00B5280D" w:rsidRPr="00FD3F27">
        <w:t>Assistant project manager</w:t>
      </w:r>
      <w:r w:rsidRPr="00FD3F27">
        <w:tab/>
      </w:r>
      <w:r w:rsidRPr="00FD3F27">
        <w:tab/>
        <w:t xml:space="preserve">Present for items 1 to </w:t>
      </w:r>
      <w:r w:rsidR="00B51D0A">
        <w:t>4</w:t>
      </w:r>
      <w:r w:rsidR="00B51D0A" w:rsidRPr="00FD3F27">
        <w:t xml:space="preserve"> </w:t>
      </w:r>
      <w:r w:rsidR="00B5280D" w:rsidRPr="00FD3F27">
        <w:t>and 6 to 7</w:t>
      </w:r>
    </w:p>
    <w:p w14:paraId="0940C929" w14:textId="0711EE49" w:rsidR="009269A0" w:rsidRPr="00FD3F27" w:rsidRDefault="009269A0" w:rsidP="00C7373D">
      <w:pPr>
        <w:pStyle w:val="Paragraphnonumbers"/>
      </w:pPr>
      <w:r w:rsidRPr="00FD3F27">
        <w:t>Elizabeth Bell, Technical lead</w:t>
      </w:r>
      <w:r w:rsidRPr="00FD3F27">
        <w:tab/>
      </w:r>
      <w:r w:rsidRPr="00FD3F27">
        <w:tab/>
      </w:r>
      <w:r w:rsidRPr="00FD3F27">
        <w:tab/>
      </w:r>
      <w:r w:rsidRPr="00FD3F27">
        <w:tab/>
        <w:t xml:space="preserve">Present for items 1 to </w:t>
      </w:r>
      <w:r w:rsidR="00B5280D" w:rsidRPr="00FD3F27">
        <w:t>5</w:t>
      </w:r>
    </w:p>
    <w:p w14:paraId="1571D20F" w14:textId="72389E0C" w:rsidR="009269A0" w:rsidRPr="00FD3F27" w:rsidRDefault="009269A0" w:rsidP="00C7373D">
      <w:pPr>
        <w:pStyle w:val="Paragraphnonumbers"/>
      </w:pPr>
      <w:r w:rsidRPr="00FD3F27">
        <w:t xml:space="preserve">Ella Livingstone, </w:t>
      </w:r>
      <w:r w:rsidR="00FD3F27" w:rsidRPr="00FD3F27">
        <w:t>Technical adviser</w:t>
      </w:r>
      <w:r w:rsidRPr="00FD3F27">
        <w:tab/>
      </w:r>
      <w:r w:rsidRPr="00FD3F27">
        <w:tab/>
      </w:r>
      <w:r w:rsidRPr="00FD3F27">
        <w:tab/>
      </w:r>
      <w:r w:rsidRPr="00FD3F27">
        <w:tab/>
        <w:t>Present for items</w:t>
      </w:r>
      <w:r w:rsidR="005030ED" w:rsidRPr="00FD3F27">
        <w:t xml:space="preserve"> 1 to 5</w:t>
      </w:r>
    </w:p>
    <w:p w14:paraId="4A944AB6" w14:textId="75865190" w:rsidR="009269A0" w:rsidRPr="00FD3F27" w:rsidRDefault="009269A0" w:rsidP="002B0452">
      <w:pPr>
        <w:pStyle w:val="Paragraphnonumbers"/>
      </w:pPr>
      <w:proofErr w:type="spellStart"/>
      <w:r w:rsidRPr="00FD3F27">
        <w:t>Emilene</w:t>
      </w:r>
      <w:proofErr w:type="spellEnd"/>
      <w:r w:rsidRPr="00FD3F27">
        <w:t xml:space="preserve"> Coventry, </w:t>
      </w:r>
      <w:bookmarkStart w:id="6" w:name="_Hlk82092997"/>
      <w:r w:rsidRPr="00FD3F27">
        <w:t>Senior medical editor</w:t>
      </w:r>
      <w:r w:rsidRPr="00FD3F27">
        <w:tab/>
      </w:r>
      <w:bookmarkEnd w:id="6"/>
      <w:r w:rsidRPr="00FD3F27">
        <w:tab/>
      </w:r>
      <w:r w:rsidRPr="00FD3F27">
        <w:tab/>
        <w:t xml:space="preserve">Present for </w:t>
      </w:r>
      <w:r w:rsidR="005030ED" w:rsidRPr="00FD3F27">
        <w:t>items 1 to 5</w:t>
      </w:r>
    </w:p>
    <w:p w14:paraId="360309F9" w14:textId="13DF3782" w:rsidR="009269A0" w:rsidRPr="00FD3F27" w:rsidRDefault="009269A0" w:rsidP="00C7373D">
      <w:pPr>
        <w:pStyle w:val="Paragraphnonumbers"/>
      </w:pPr>
      <w:r w:rsidRPr="00FD3F27">
        <w:t xml:space="preserve">Emma Gordon, Administrator </w:t>
      </w:r>
      <w:r w:rsidRPr="00FD3F27">
        <w:tab/>
      </w:r>
      <w:r w:rsidRPr="00FD3F27">
        <w:tab/>
      </w:r>
      <w:r w:rsidRPr="00FD3F27">
        <w:tab/>
      </w:r>
      <w:r w:rsidRPr="00FD3F27">
        <w:tab/>
        <w:t>Present for items 1 to</w:t>
      </w:r>
      <w:r w:rsidR="005030ED" w:rsidRPr="00FD3F27">
        <w:t xml:space="preserve"> </w:t>
      </w:r>
      <w:r w:rsidR="00B51D0A">
        <w:t>4</w:t>
      </w:r>
      <w:r w:rsidR="00B51D0A" w:rsidRPr="00FD3F27">
        <w:t xml:space="preserve"> </w:t>
      </w:r>
      <w:r w:rsidR="005030ED" w:rsidRPr="00FD3F27">
        <w:t xml:space="preserve">and 6 to 7 </w:t>
      </w:r>
    </w:p>
    <w:p w14:paraId="2DA277D7" w14:textId="1A315F79" w:rsidR="009269A0" w:rsidRDefault="009269A0" w:rsidP="00C7373D">
      <w:pPr>
        <w:pStyle w:val="Paragraphnonumbers"/>
      </w:pPr>
      <w:r w:rsidRPr="00FD3F27">
        <w:t xml:space="preserve">Heidi Livingstone, </w:t>
      </w:r>
      <w:r w:rsidR="00FD3F27" w:rsidRPr="00FD3F27">
        <w:t xml:space="preserve">Senior </w:t>
      </w:r>
      <w:r w:rsidRPr="00FD3F27">
        <w:t xml:space="preserve">Present for items 1 to </w:t>
      </w:r>
      <w:r w:rsidR="00B5280D" w:rsidRPr="00FD3F27">
        <w:t>4.2</w:t>
      </w:r>
    </w:p>
    <w:p w14:paraId="1910CB11" w14:textId="1C3BA1F0" w:rsidR="0027640F" w:rsidRPr="00FD3F27" w:rsidRDefault="0027640F" w:rsidP="00C7373D">
      <w:pPr>
        <w:pStyle w:val="Paragraphnonumbers"/>
      </w:pPr>
      <w:r>
        <w:t xml:space="preserve">public </w:t>
      </w:r>
      <w:r w:rsidR="007F1C58">
        <w:t xml:space="preserve">involvement </w:t>
      </w:r>
      <w:r>
        <w:t>officer</w:t>
      </w:r>
    </w:p>
    <w:p w14:paraId="4CDC398A" w14:textId="77777777" w:rsidR="009269A0" w:rsidRPr="00FD3F27" w:rsidRDefault="009269A0" w:rsidP="00C7373D">
      <w:pPr>
        <w:pStyle w:val="Paragraphnonumbers"/>
      </w:pPr>
      <w:r w:rsidRPr="00FD3F27">
        <w:t>James Devine, Coordinator</w:t>
      </w:r>
      <w:r w:rsidRPr="00FD3F27">
        <w:tab/>
      </w:r>
      <w:r w:rsidRPr="00FD3F27">
        <w:tab/>
      </w:r>
      <w:r w:rsidRPr="00FD3F27">
        <w:tab/>
      </w:r>
      <w:r w:rsidRPr="00FD3F27">
        <w:tab/>
        <w:t>Present for all items</w:t>
      </w:r>
    </w:p>
    <w:p w14:paraId="37983315" w14:textId="4DDB540F" w:rsidR="009269A0" w:rsidRPr="00FD3F27" w:rsidRDefault="009269A0" w:rsidP="00C7373D">
      <w:pPr>
        <w:pStyle w:val="Paragraphnonumbers"/>
      </w:pPr>
      <w:r w:rsidRPr="00FD3F27">
        <w:t xml:space="preserve">Jamie Jason, </w:t>
      </w:r>
      <w:r w:rsidR="00FD3F27" w:rsidRPr="00FD3F27">
        <w:t>Coordinator</w:t>
      </w:r>
      <w:r w:rsidRPr="00FD3F27">
        <w:tab/>
      </w:r>
      <w:r w:rsidRPr="00FD3F27">
        <w:tab/>
      </w:r>
      <w:r w:rsidRPr="00FD3F27">
        <w:tab/>
      </w:r>
      <w:r w:rsidRPr="00FD3F27">
        <w:tab/>
        <w:t xml:space="preserve">Present for items </w:t>
      </w:r>
      <w:r w:rsidR="009015E8" w:rsidRPr="00FD3F27">
        <w:t>1 to 6</w:t>
      </w:r>
    </w:p>
    <w:p w14:paraId="64EC7F33" w14:textId="140A8424" w:rsidR="009269A0" w:rsidRPr="00FD3F27" w:rsidRDefault="009269A0" w:rsidP="00C7373D">
      <w:pPr>
        <w:pStyle w:val="Paragraphnonumbers"/>
      </w:pPr>
      <w:r w:rsidRPr="00FD3F27">
        <w:t>Lucy Ingram, Administrator</w:t>
      </w:r>
      <w:r w:rsidRPr="00FD3F27">
        <w:tab/>
      </w:r>
      <w:r w:rsidRPr="00FD3F27">
        <w:tab/>
      </w:r>
      <w:r w:rsidRPr="00FD3F27">
        <w:tab/>
      </w:r>
      <w:r w:rsidRPr="00FD3F27">
        <w:tab/>
        <w:t>Present for items</w:t>
      </w:r>
      <w:r w:rsidR="005030ED" w:rsidRPr="00FD3F27">
        <w:t xml:space="preserve"> 5 to 6</w:t>
      </w:r>
    </w:p>
    <w:p w14:paraId="5FD8A7CF" w14:textId="2ED7E05E" w:rsidR="009269A0" w:rsidRPr="00FD3F27" w:rsidRDefault="009269A0" w:rsidP="00C7373D">
      <w:pPr>
        <w:pStyle w:val="Paragraphnonumbers"/>
      </w:pPr>
      <w:r w:rsidRPr="00FD3F27">
        <w:t xml:space="preserve">Philip Williams, </w:t>
      </w:r>
      <w:r w:rsidR="004113A7" w:rsidRPr="00FD3F27">
        <w:t>Finance/Business Analyst</w:t>
      </w:r>
      <w:r w:rsidRPr="00FD3F27">
        <w:tab/>
      </w:r>
      <w:r w:rsidRPr="00FD3F27">
        <w:tab/>
        <w:t xml:space="preserve">Present for </w:t>
      </w:r>
      <w:r w:rsidR="005030ED" w:rsidRPr="00FD3F27">
        <w:t xml:space="preserve">all </w:t>
      </w:r>
      <w:r w:rsidRPr="00FD3F27">
        <w:t>items</w:t>
      </w:r>
      <w:r w:rsidR="005030ED" w:rsidRPr="00FD3F27">
        <w:t xml:space="preserve"> </w:t>
      </w:r>
    </w:p>
    <w:p w14:paraId="503FD1F1" w14:textId="77777777" w:rsidR="007F1C58" w:rsidRDefault="009269A0" w:rsidP="00C7373D">
      <w:pPr>
        <w:pStyle w:val="Paragraphnonumbers"/>
      </w:pPr>
      <w:r w:rsidRPr="00FD3F27">
        <w:t>Rosalee Mason, Coordinator</w:t>
      </w:r>
      <w:r w:rsidRPr="00FD3F27">
        <w:tab/>
      </w:r>
      <w:r w:rsidRPr="00FD3F27">
        <w:tab/>
      </w:r>
      <w:r w:rsidRPr="00FD3F27">
        <w:tab/>
      </w:r>
      <w:r w:rsidRPr="00FD3F27">
        <w:tab/>
        <w:t xml:space="preserve">Present for items 1 to </w:t>
      </w:r>
      <w:r w:rsidR="00B5280D" w:rsidRPr="00FD3F27">
        <w:t>4.2</w:t>
      </w:r>
      <w:r w:rsidR="005030ED" w:rsidRPr="00FD3F27">
        <w:t xml:space="preserve">, 5 to </w:t>
      </w:r>
      <w:r w:rsidR="009015E8" w:rsidRPr="00FD3F27">
        <w:t xml:space="preserve">5.2 </w:t>
      </w:r>
      <w:r w:rsidR="009270F5">
        <w:t xml:space="preserve"> </w:t>
      </w:r>
    </w:p>
    <w:p w14:paraId="15AA99B3" w14:textId="707BCD79" w:rsidR="009269A0" w:rsidRPr="00FD3F27" w:rsidRDefault="007F1C58" w:rsidP="00C7373D">
      <w:pPr>
        <w:pStyle w:val="Paragraphnonumbers"/>
      </w:pPr>
      <w:r>
        <w:t xml:space="preserve">                                                                                      and 6 to 6.2</w:t>
      </w:r>
      <w:r w:rsidR="009270F5">
        <w:t xml:space="preserve">     </w:t>
      </w:r>
    </w:p>
    <w:p w14:paraId="4CD73846" w14:textId="77777777" w:rsidR="009269A0" w:rsidRPr="00FD3F27" w:rsidRDefault="009269A0" w:rsidP="00C7373D">
      <w:pPr>
        <w:pStyle w:val="Paragraphnonumbers"/>
      </w:pPr>
      <w:r w:rsidRPr="00FD3F27">
        <w:t xml:space="preserve">Sophie McHugh, Administrator </w:t>
      </w:r>
      <w:r w:rsidRPr="00FD3F27">
        <w:tab/>
      </w:r>
      <w:r w:rsidRPr="00FD3F27">
        <w:tab/>
      </w:r>
      <w:r w:rsidRPr="00FD3F27">
        <w:tab/>
      </w:r>
      <w:r w:rsidRPr="00FD3F27">
        <w:tab/>
        <w:t>Present for all items</w:t>
      </w:r>
    </w:p>
    <w:p w14:paraId="7796C3DF" w14:textId="58868D5F" w:rsidR="009269A0" w:rsidRPr="00FD3F27" w:rsidRDefault="009269A0" w:rsidP="002B0452">
      <w:pPr>
        <w:pStyle w:val="Paragraphnonumbers"/>
      </w:pPr>
      <w:r w:rsidRPr="00FD3F27">
        <w:t xml:space="preserve">Eleanor Donegan, Technical </w:t>
      </w:r>
      <w:r w:rsidR="000D6E7D">
        <w:t>a</w:t>
      </w:r>
      <w:r w:rsidRPr="00FD3F27">
        <w:t>dviser</w:t>
      </w:r>
      <w:r w:rsidRPr="00FD3F27">
        <w:tab/>
      </w:r>
      <w:r w:rsidRPr="00FD3F27">
        <w:tab/>
      </w:r>
      <w:r w:rsidRPr="00FD3F27">
        <w:tab/>
      </w:r>
      <w:r w:rsidRPr="00FD3F27">
        <w:tab/>
        <w:t>Present for items</w:t>
      </w:r>
      <w:r w:rsidR="005030ED" w:rsidRPr="00FD3F27">
        <w:t xml:space="preserve"> 5 to 6</w:t>
      </w:r>
    </w:p>
    <w:p w14:paraId="6DE5382C" w14:textId="3CEA5D70" w:rsidR="009269A0" w:rsidRPr="00FD3F27" w:rsidRDefault="009269A0" w:rsidP="002B0452">
      <w:pPr>
        <w:pStyle w:val="Paragraphnonumbers"/>
      </w:pPr>
      <w:proofErr w:type="spellStart"/>
      <w:r w:rsidRPr="00FD3F27">
        <w:t>Harisman</w:t>
      </w:r>
      <w:proofErr w:type="spellEnd"/>
      <w:r w:rsidRPr="00FD3F27">
        <w:t xml:space="preserve"> </w:t>
      </w:r>
      <w:proofErr w:type="spellStart"/>
      <w:r w:rsidRPr="00FD3F27">
        <w:t>Serpal</w:t>
      </w:r>
      <w:proofErr w:type="spellEnd"/>
      <w:r w:rsidRPr="00FD3F27">
        <w:t xml:space="preserve">, Technical </w:t>
      </w:r>
      <w:r w:rsidR="000D6E7D">
        <w:t>l</w:t>
      </w:r>
      <w:r w:rsidRPr="00FD3F27">
        <w:t>ead</w:t>
      </w:r>
      <w:r w:rsidRPr="00FD3F27">
        <w:tab/>
      </w:r>
      <w:r w:rsidRPr="00FD3F27">
        <w:tab/>
      </w:r>
      <w:r w:rsidRPr="00FD3F27">
        <w:tab/>
      </w:r>
      <w:r w:rsidRPr="00FD3F27">
        <w:tab/>
        <w:t>Present for items</w:t>
      </w:r>
      <w:r w:rsidR="005030ED" w:rsidRPr="00FD3F27">
        <w:t xml:space="preserve"> 5 to 6</w:t>
      </w:r>
    </w:p>
    <w:p w14:paraId="0DA8DB0F" w14:textId="1A5B4D39" w:rsidR="009269A0" w:rsidRPr="00FD3F27" w:rsidRDefault="009269A0" w:rsidP="00C7373D">
      <w:pPr>
        <w:pStyle w:val="Paragraphnonumbers"/>
      </w:pPr>
      <w:r w:rsidRPr="00FD3F27">
        <w:t>Aminata Thiam, Technical lead</w:t>
      </w:r>
      <w:r w:rsidRPr="00FD3F27">
        <w:tab/>
      </w:r>
      <w:r w:rsidRPr="00FD3F27">
        <w:tab/>
      </w:r>
      <w:r w:rsidRPr="00FD3F27">
        <w:tab/>
      </w:r>
      <w:r w:rsidRPr="00FD3F27">
        <w:tab/>
        <w:t>Present for items</w:t>
      </w:r>
      <w:r w:rsidR="005030ED" w:rsidRPr="00FD3F27">
        <w:t xml:space="preserve"> 6 to 7 </w:t>
      </w:r>
    </w:p>
    <w:p w14:paraId="43DC1ACF" w14:textId="404A8870" w:rsidR="009269A0" w:rsidRPr="00FD3F27" w:rsidRDefault="009269A0" w:rsidP="009269A0">
      <w:pPr>
        <w:pStyle w:val="Paragraphnonumbers"/>
      </w:pPr>
      <w:r w:rsidRPr="00FD3F27">
        <w:t>Yelan Guo, Technical advisor</w:t>
      </w:r>
      <w:r w:rsidRPr="00FD3F27">
        <w:tab/>
      </w:r>
      <w:r w:rsidRPr="00FD3F27">
        <w:tab/>
      </w:r>
      <w:r w:rsidRPr="00FD3F27">
        <w:tab/>
      </w:r>
      <w:r w:rsidRPr="00FD3F27">
        <w:tab/>
        <w:t>Present for items</w:t>
      </w:r>
      <w:r w:rsidR="005030ED" w:rsidRPr="00FD3F27">
        <w:t xml:space="preserve"> 6 to 7 </w:t>
      </w:r>
    </w:p>
    <w:p w14:paraId="6DFD49C5" w14:textId="21AD40CB" w:rsidR="009269A0" w:rsidRPr="00FD3F27" w:rsidRDefault="005030ED" w:rsidP="009269A0">
      <w:pPr>
        <w:pStyle w:val="Paragraphnonumbers"/>
      </w:pPr>
      <w:r w:rsidRPr="00FD3F27">
        <w:t>Stevie Okoro</w:t>
      </w:r>
      <w:r w:rsidR="009269A0" w:rsidRPr="00FD3F27">
        <w:t xml:space="preserve">, </w:t>
      </w:r>
      <w:r w:rsidR="00FD3F27" w:rsidRPr="00FD3F27">
        <w:t>Technical analyst</w:t>
      </w:r>
      <w:r w:rsidR="009269A0" w:rsidRPr="00FD3F27">
        <w:tab/>
      </w:r>
      <w:r w:rsidR="009269A0" w:rsidRPr="00FD3F27">
        <w:tab/>
      </w:r>
      <w:r w:rsidR="009269A0" w:rsidRPr="00FD3F27">
        <w:tab/>
      </w:r>
      <w:r w:rsidR="009269A0" w:rsidRPr="00FD3F27">
        <w:tab/>
        <w:t>Present for items</w:t>
      </w:r>
      <w:r w:rsidRPr="00FD3F27">
        <w:t xml:space="preserve"> 5 to 6 </w:t>
      </w:r>
    </w:p>
    <w:p w14:paraId="2903EADA" w14:textId="07EA768D" w:rsidR="009269A0" w:rsidRPr="00FD3F27" w:rsidRDefault="005030ED" w:rsidP="009269A0">
      <w:pPr>
        <w:pStyle w:val="Paragraphnonumbers"/>
      </w:pPr>
      <w:r w:rsidRPr="00FD3F27">
        <w:t>Bryn White</w:t>
      </w:r>
      <w:r w:rsidR="009269A0" w:rsidRPr="00FD3F27">
        <w:t xml:space="preserve">, </w:t>
      </w:r>
      <w:r w:rsidR="00FD3F27" w:rsidRPr="00FD3F27">
        <w:t>Project</w:t>
      </w:r>
      <w:r w:rsidR="007F1C58">
        <w:t xml:space="preserve"> manager</w:t>
      </w:r>
      <w:r w:rsidR="009269A0" w:rsidRPr="00FD3F27">
        <w:tab/>
      </w:r>
      <w:r w:rsidR="009269A0" w:rsidRPr="00FD3F27">
        <w:tab/>
      </w:r>
      <w:r w:rsidR="009269A0" w:rsidRPr="00FD3F27">
        <w:tab/>
      </w:r>
      <w:r w:rsidR="009269A0" w:rsidRPr="00FD3F27">
        <w:tab/>
        <w:t>Present for items</w:t>
      </w:r>
      <w:r w:rsidRPr="00FD3F27">
        <w:t xml:space="preserve"> 5 to 6 </w:t>
      </w:r>
    </w:p>
    <w:p w14:paraId="461376A2" w14:textId="560FD2AD" w:rsidR="005030ED" w:rsidRDefault="00257551" w:rsidP="005030ED">
      <w:pPr>
        <w:pStyle w:val="Paragraphnonumbers"/>
      </w:pPr>
      <w:r w:rsidRPr="00FD3F27">
        <w:t>Benjamin Pearce</w:t>
      </w:r>
      <w:r w:rsidR="005030ED" w:rsidRPr="00FD3F27">
        <w:t xml:space="preserve">, </w:t>
      </w:r>
      <w:r w:rsidR="004113A7" w:rsidRPr="00FD3F27">
        <w:t>Senior medical editor</w:t>
      </w:r>
      <w:r w:rsidR="004113A7" w:rsidRPr="00FD3F27">
        <w:tab/>
      </w:r>
      <w:r w:rsidR="005030ED" w:rsidRPr="00FD3F27">
        <w:tab/>
      </w:r>
      <w:r w:rsidR="005030ED" w:rsidRPr="00FD3F27">
        <w:tab/>
        <w:t>Present for items</w:t>
      </w:r>
      <w:r w:rsidRPr="00FD3F27">
        <w:t xml:space="preserve"> 6 to 7</w:t>
      </w:r>
      <w:r>
        <w:t xml:space="preserve"> </w:t>
      </w:r>
    </w:p>
    <w:p w14:paraId="340801EB" w14:textId="77777777" w:rsidR="009269A0" w:rsidRDefault="009269A0" w:rsidP="00C7373D">
      <w:pPr>
        <w:pStyle w:val="Paragraphnonumbers"/>
      </w:pPr>
    </w:p>
    <w:bookmarkStart w:id="7" w:name="_Hlk1984286"/>
    <w:p w14:paraId="3A9DEE04" w14:textId="37464D0D" w:rsidR="00BA4EAD" w:rsidRPr="006231D3" w:rsidRDefault="00B761AF" w:rsidP="003E65BA">
      <w:pPr>
        <w:pStyle w:val="Heading3unnumbered"/>
      </w:pPr>
      <w:sdt>
        <w:sdtPr>
          <w:id w:val="-752736027"/>
          <w:placeholder>
            <w:docPart w:val="04DD0285AB7547F39AA433D5C9125ECE"/>
          </w:placeholder>
        </w:sdtPr>
        <w:sdtEndPr/>
        <w:sdtContent>
          <w:r w:rsidR="005554F8">
            <w:t>E</w:t>
          </w:r>
          <w:r w:rsidR="00BA4EAD" w:rsidRPr="006231D3">
            <w:t>xternal group</w:t>
          </w:r>
        </w:sdtContent>
      </w:sdt>
      <w:r w:rsidR="00BA4EAD" w:rsidRPr="006231D3">
        <w:t xml:space="preserve"> representatives present</w:t>
      </w:r>
    </w:p>
    <w:bookmarkEnd w:id="7"/>
    <w:p w14:paraId="6FBD8E2A" w14:textId="50DD5E04" w:rsidR="00B327AA" w:rsidRPr="00B327AA" w:rsidRDefault="009B5FAC" w:rsidP="00085585">
      <w:pPr>
        <w:pStyle w:val="Paragraphnonumbers"/>
      </w:pPr>
      <w:r>
        <w:t>Professor</w:t>
      </w:r>
      <w:r w:rsidRPr="00B327AA">
        <w:t xml:space="preserve"> </w:t>
      </w:r>
      <w:r w:rsidR="002B0452" w:rsidRPr="00B327AA">
        <w:t>G.J Melendez</w:t>
      </w:r>
      <w:r w:rsidR="00BA4EAD" w:rsidRPr="00B327AA">
        <w:t xml:space="preserve">, </w:t>
      </w:r>
      <w:r w:rsidR="00B327AA" w:rsidRPr="00B327AA">
        <w:t>Director</w:t>
      </w:r>
      <w:r w:rsidR="00BA4EAD" w:rsidRPr="00B327AA">
        <w:t xml:space="preserve">, </w:t>
      </w:r>
      <w:r w:rsidR="00B327AA" w:rsidRPr="00B327AA">
        <w:tab/>
      </w:r>
      <w:r w:rsidR="00B327AA" w:rsidRPr="00B327AA">
        <w:tab/>
      </w:r>
      <w:r w:rsidR="00B327AA" w:rsidRPr="00B327AA">
        <w:tab/>
      </w:r>
      <w:r w:rsidR="00B327AA" w:rsidRPr="00B327AA">
        <w:tab/>
      </w:r>
      <w:r w:rsidR="00B327AA" w:rsidRPr="00B327AA">
        <w:tab/>
      </w:r>
      <w:r w:rsidR="00B327AA" w:rsidRPr="00B327AA">
        <w:tab/>
      </w:r>
      <w:r w:rsidR="00B327AA" w:rsidRPr="00B327AA">
        <w:tab/>
      </w:r>
      <w:r w:rsidR="00B327AA" w:rsidRPr="00B327AA">
        <w:tab/>
      </w:r>
    </w:p>
    <w:p w14:paraId="57C0D968" w14:textId="121AE0D8" w:rsidR="00BA4EAD" w:rsidRPr="00B327AA" w:rsidRDefault="00DD4946" w:rsidP="00085585">
      <w:pPr>
        <w:pStyle w:val="Paragraphnonumbers"/>
      </w:pPr>
      <w:r w:rsidRPr="00B327AA">
        <w:t>Peninsula Technology Assessment Group</w:t>
      </w:r>
      <w:r w:rsidRPr="00B327AA">
        <w:tab/>
      </w:r>
      <w:r w:rsidRPr="00B327AA">
        <w:tab/>
      </w:r>
      <w:r w:rsidR="00085585" w:rsidRPr="00B327AA">
        <w:t xml:space="preserve">Present for items </w:t>
      </w:r>
      <w:r w:rsidR="002B0452" w:rsidRPr="00B327AA">
        <w:t xml:space="preserve">1 to </w:t>
      </w:r>
      <w:r w:rsidR="003D0A8C" w:rsidRPr="00B327AA">
        <w:t>4.3</w:t>
      </w:r>
    </w:p>
    <w:p w14:paraId="7DD3CE6E" w14:textId="68B94BEA" w:rsidR="00B327AA" w:rsidRPr="00B327AA" w:rsidRDefault="00AE3E12" w:rsidP="00085585">
      <w:pPr>
        <w:pStyle w:val="Paragraphnonumbers"/>
      </w:pPr>
      <w:r>
        <w:t xml:space="preserve">Mr </w:t>
      </w:r>
      <w:r w:rsidR="002B0452" w:rsidRPr="00B327AA">
        <w:t>Brian O’Toole</w:t>
      </w:r>
      <w:r w:rsidR="00085585" w:rsidRPr="00B327AA">
        <w:t xml:space="preserve">, </w:t>
      </w:r>
      <w:r w:rsidR="00B327AA" w:rsidRPr="00B327AA">
        <w:t>Research Fellow</w:t>
      </w:r>
      <w:r w:rsidR="00085585" w:rsidRPr="00B327AA">
        <w:t xml:space="preserve">, </w:t>
      </w:r>
    </w:p>
    <w:p w14:paraId="1C614F56" w14:textId="0965DB71" w:rsidR="00085585" w:rsidRPr="00085585" w:rsidRDefault="00DD4946" w:rsidP="00085585">
      <w:pPr>
        <w:pStyle w:val="Paragraphnonumbers"/>
      </w:pPr>
      <w:r w:rsidRPr="00B327AA">
        <w:t>Peninsula Technology Assessment Group</w:t>
      </w:r>
      <w:r w:rsidR="00B327AA" w:rsidRPr="00B327AA">
        <w:tab/>
      </w:r>
      <w:r w:rsidR="003A4E3F" w:rsidRPr="00B327AA">
        <w:tab/>
      </w:r>
      <w:r w:rsidR="00085585" w:rsidRPr="00B327AA">
        <w:t xml:space="preserve">Present for items </w:t>
      </w:r>
      <w:r w:rsidR="002B0452" w:rsidRPr="00B327AA">
        <w:t xml:space="preserve">1 to </w:t>
      </w:r>
      <w:r w:rsidR="003D0A8C" w:rsidRPr="00B327AA">
        <w:t>4.3</w:t>
      </w:r>
    </w:p>
    <w:p w14:paraId="3E6B2F3E" w14:textId="388F8F45" w:rsidR="00DD4946" w:rsidRPr="00DD4946" w:rsidRDefault="00AE3E12" w:rsidP="003E65BA">
      <w:pPr>
        <w:pStyle w:val="Paragraphnonumbers"/>
        <w:tabs>
          <w:tab w:val="left" w:pos="4080"/>
        </w:tabs>
      </w:pPr>
      <w:r>
        <w:t xml:space="preserve">Dr </w:t>
      </w:r>
      <w:r w:rsidR="009269A0" w:rsidRPr="00DD4946">
        <w:t>Jo Picot</w:t>
      </w:r>
      <w:r w:rsidR="00085585" w:rsidRPr="00DD4946">
        <w:t xml:space="preserve">, </w:t>
      </w:r>
      <w:r w:rsidR="00DD4946" w:rsidRPr="00DD4946">
        <w:t>Senior Research Fellow</w:t>
      </w:r>
      <w:r w:rsidR="00085585" w:rsidRPr="00DD4946">
        <w:t>,</w:t>
      </w:r>
    </w:p>
    <w:p w14:paraId="40E5C40B" w14:textId="7F35A1E7" w:rsidR="00DD4946" w:rsidRPr="00DD4946" w:rsidRDefault="00DD4946" w:rsidP="00B761AF">
      <w:pPr>
        <w:pStyle w:val="Paragraphnonumbers"/>
        <w:tabs>
          <w:tab w:val="left" w:pos="4080"/>
        </w:tabs>
      </w:pPr>
      <w:r w:rsidRPr="00DD4946">
        <w:t xml:space="preserve">Southampton Health Technology Assessments </w:t>
      </w:r>
      <w:proofErr w:type="gramStart"/>
      <w:r w:rsidRPr="00DD4946">
        <w:t xml:space="preserve">Centre  </w:t>
      </w:r>
      <w:r w:rsidR="00085585" w:rsidRPr="00DD4946">
        <w:tab/>
      </w:r>
      <w:proofErr w:type="gramEnd"/>
      <w:r w:rsidR="00682F9B" w:rsidRPr="00DD4946">
        <w:tab/>
      </w:r>
      <w:r w:rsidR="00682F9B" w:rsidRPr="00DD4946">
        <w:tab/>
      </w:r>
      <w:r w:rsidR="00682F9B" w:rsidRPr="00DD4946">
        <w:tab/>
      </w:r>
      <w:r w:rsidRPr="00DD4946">
        <w:tab/>
      </w:r>
      <w:r w:rsidRPr="00DD4946">
        <w:tab/>
      </w:r>
      <w:r w:rsidRPr="00DD4946">
        <w:tab/>
      </w:r>
      <w:r w:rsidRPr="00DD4946">
        <w:tab/>
      </w:r>
      <w:r w:rsidRPr="00DD4946">
        <w:tab/>
      </w:r>
      <w:r w:rsidR="003A4E3F" w:rsidRPr="00DD4946">
        <w:tab/>
      </w:r>
      <w:r w:rsidR="00085585" w:rsidRPr="00DD4946">
        <w:t xml:space="preserve">Present for items </w:t>
      </w:r>
      <w:r w:rsidR="005030ED" w:rsidRPr="00DD4946">
        <w:t xml:space="preserve">5 to </w:t>
      </w:r>
      <w:r w:rsidR="009015E8" w:rsidRPr="00DD4946">
        <w:t>5.2</w:t>
      </w:r>
      <w:r w:rsidR="00F73A3E">
        <w:t xml:space="preserve">Professor </w:t>
      </w:r>
      <w:r w:rsidR="00B57AF4">
        <w:t xml:space="preserve">Professor </w:t>
      </w:r>
      <w:r w:rsidR="009269A0" w:rsidRPr="00DD4946">
        <w:t>Joanne Lord</w:t>
      </w:r>
      <w:r w:rsidR="00085585" w:rsidRPr="00DD4946">
        <w:t xml:space="preserve">, </w:t>
      </w:r>
      <w:r w:rsidRPr="00DD4946">
        <w:t>Director</w:t>
      </w:r>
      <w:r w:rsidR="00085585" w:rsidRPr="00DD4946">
        <w:t xml:space="preserve">, </w:t>
      </w:r>
    </w:p>
    <w:p w14:paraId="54D2F714" w14:textId="7206A1F9" w:rsidR="00085585" w:rsidRPr="001D62B5" w:rsidRDefault="00DD4946" w:rsidP="00085585">
      <w:pPr>
        <w:pStyle w:val="Paragraphnonumbers"/>
      </w:pPr>
      <w:r w:rsidRPr="00DD4946">
        <w:t xml:space="preserve">Southampton Health Technology Assessments </w:t>
      </w:r>
      <w:proofErr w:type="gramStart"/>
      <w:r w:rsidRPr="00DD4946">
        <w:t xml:space="preserve">Centre  </w:t>
      </w:r>
      <w:r w:rsidR="001D62B5">
        <w:tab/>
      </w:r>
      <w:proofErr w:type="gramEnd"/>
      <w:r w:rsidR="001D62B5">
        <w:tab/>
      </w:r>
      <w:r w:rsidR="001D62B5">
        <w:tab/>
      </w:r>
      <w:r w:rsidR="001D62B5">
        <w:tab/>
      </w:r>
      <w:r w:rsidR="001D62B5">
        <w:tab/>
      </w:r>
      <w:r w:rsidR="001D62B5">
        <w:tab/>
      </w:r>
      <w:r w:rsidR="001D62B5">
        <w:tab/>
      </w:r>
      <w:r w:rsidR="001D62B5">
        <w:tab/>
      </w:r>
      <w:r w:rsidR="001D62B5">
        <w:tab/>
      </w:r>
      <w:r w:rsidR="00085585" w:rsidRPr="001D62B5">
        <w:t xml:space="preserve">Present for items </w:t>
      </w:r>
      <w:r w:rsidR="005030ED" w:rsidRPr="001D62B5">
        <w:t xml:space="preserve">5 to </w:t>
      </w:r>
      <w:r w:rsidR="009015E8" w:rsidRPr="001D62B5">
        <w:t>5.2</w:t>
      </w:r>
    </w:p>
    <w:p w14:paraId="3171FCE6" w14:textId="23463765" w:rsidR="009269A0" w:rsidRPr="001D62B5" w:rsidRDefault="00F73A3E" w:rsidP="009269A0">
      <w:pPr>
        <w:pStyle w:val="Paragraphnonumbers"/>
        <w:tabs>
          <w:tab w:val="left" w:pos="4080"/>
        </w:tabs>
      </w:pPr>
      <w:r>
        <w:t xml:space="preserve">Dr </w:t>
      </w:r>
      <w:r w:rsidR="009269A0" w:rsidRPr="001D62B5">
        <w:t xml:space="preserve">Rob </w:t>
      </w:r>
      <w:proofErr w:type="spellStart"/>
      <w:r w:rsidR="009269A0" w:rsidRPr="001D62B5">
        <w:t>Riemsma</w:t>
      </w:r>
      <w:proofErr w:type="spellEnd"/>
      <w:r w:rsidR="009269A0" w:rsidRPr="001D62B5">
        <w:t xml:space="preserve">, </w:t>
      </w:r>
      <w:r w:rsidR="001D62B5" w:rsidRPr="001D62B5">
        <w:t>Reviews Manager</w:t>
      </w:r>
      <w:r w:rsidR="009269A0" w:rsidRPr="001D62B5">
        <w:t xml:space="preserve">, </w:t>
      </w:r>
      <w:proofErr w:type="spellStart"/>
      <w:r w:rsidR="00DD4946" w:rsidRPr="001D62B5">
        <w:t>Kleijnen</w:t>
      </w:r>
      <w:proofErr w:type="spellEnd"/>
      <w:r w:rsidR="00DD4946" w:rsidRPr="001D62B5">
        <w:t xml:space="preserve"> Systematic Reviews</w:t>
      </w:r>
      <w:r w:rsidR="00DD4946" w:rsidRPr="001D62B5">
        <w:tab/>
      </w:r>
      <w:r w:rsidR="00DD4946" w:rsidRPr="001D62B5">
        <w:tab/>
      </w:r>
      <w:r w:rsidR="00DD4946" w:rsidRPr="001D62B5">
        <w:tab/>
      </w:r>
      <w:r w:rsidR="00DD4946" w:rsidRPr="001D62B5">
        <w:tab/>
      </w:r>
      <w:r w:rsidR="00DD4946" w:rsidRPr="001D62B5">
        <w:tab/>
      </w:r>
      <w:r w:rsidR="00DD4946" w:rsidRPr="001D62B5">
        <w:tab/>
      </w:r>
      <w:r w:rsidR="003B406F">
        <w:t xml:space="preserve">        </w:t>
      </w:r>
      <w:r w:rsidR="009269A0" w:rsidRPr="001D62B5">
        <w:t xml:space="preserve">Present for items </w:t>
      </w:r>
      <w:r w:rsidR="009015E8" w:rsidRPr="001D62B5">
        <w:t>6 to 6.3</w:t>
      </w:r>
    </w:p>
    <w:p w14:paraId="46BF7A42" w14:textId="57C7E3F9" w:rsidR="00B327AA" w:rsidRPr="00B327AA" w:rsidRDefault="00F73A3E" w:rsidP="00085585">
      <w:pPr>
        <w:pStyle w:val="Paragraphnonumbers"/>
      </w:pPr>
      <w:r>
        <w:t xml:space="preserve">Dr </w:t>
      </w:r>
      <w:r w:rsidR="009269A0" w:rsidRPr="00B327AA">
        <w:t xml:space="preserve">Hannah Penton, </w:t>
      </w:r>
      <w:r w:rsidR="00B327AA" w:rsidRPr="00B327AA">
        <w:t>Health Economics Researcher</w:t>
      </w:r>
      <w:r w:rsidR="009269A0" w:rsidRPr="00B327AA">
        <w:t xml:space="preserve">, </w:t>
      </w:r>
      <w:r w:rsidR="00B327AA" w:rsidRPr="00B327AA">
        <w:tab/>
      </w:r>
      <w:r w:rsidR="00B327AA" w:rsidRPr="00B327AA">
        <w:tab/>
      </w:r>
      <w:r w:rsidR="00B327AA" w:rsidRPr="00B327AA">
        <w:tab/>
      </w:r>
      <w:r w:rsidR="00B327AA" w:rsidRPr="00B327AA">
        <w:tab/>
      </w:r>
      <w:r w:rsidR="00B327AA" w:rsidRPr="00B327AA">
        <w:tab/>
      </w:r>
    </w:p>
    <w:p w14:paraId="02CE3860" w14:textId="694B173B" w:rsidR="009269A0" w:rsidRPr="00085585" w:rsidRDefault="00DD4946" w:rsidP="00085585">
      <w:pPr>
        <w:pStyle w:val="Paragraphnonumbers"/>
      </w:pPr>
      <w:r w:rsidRPr="00B327AA">
        <w:t>Kleijnen Systematic Reviews</w:t>
      </w:r>
      <w:r w:rsidRPr="00B327AA">
        <w:tab/>
      </w:r>
      <w:r w:rsidRPr="00B327AA">
        <w:tab/>
      </w:r>
      <w:r w:rsidRPr="00B327AA">
        <w:tab/>
      </w:r>
      <w:r w:rsidRPr="00B327AA">
        <w:tab/>
      </w:r>
      <w:r w:rsidR="009269A0" w:rsidRPr="00B327AA">
        <w:t xml:space="preserve">Present for items </w:t>
      </w:r>
      <w:r w:rsidR="009015E8" w:rsidRPr="00B327AA">
        <w:t>6 to 6.3</w:t>
      </w:r>
    </w:p>
    <w:p w14:paraId="3C5D97B4" w14:textId="77777777" w:rsidR="00BA4EAD" w:rsidRPr="006231D3" w:rsidRDefault="00CB14E1" w:rsidP="003E65BA">
      <w:pPr>
        <w:pStyle w:val="Heading3unnumbered"/>
      </w:pPr>
      <w:r>
        <w:t>E</w:t>
      </w:r>
      <w:r w:rsidR="00BA4EAD" w:rsidRPr="006231D3">
        <w:t>xperts present</w:t>
      </w:r>
    </w:p>
    <w:p w14:paraId="7141BBA5" w14:textId="2A81AFD5" w:rsidR="00DD4946" w:rsidRPr="005554F8" w:rsidRDefault="005554F8" w:rsidP="00085585">
      <w:pPr>
        <w:pStyle w:val="Paragraphnonumbers"/>
      </w:pPr>
      <w:r w:rsidRPr="005554F8">
        <w:t xml:space="preserve">Dr </w:t>
      </w:r>
      <w:r w:rsidR="00A032C4" w:rsidRPr="005554F8">
        <w:t xml:space="preserve">Eli </w:t>
      </w:r>
      <w:r w:rsidR="00F73A3E">
        <w:t>Silber</w:t>
      </w:r>
      <w:r w:rsidR="00BA4EAD" w:rsidRPr="005554F8">
        <w:t xml:space="preserve">, </w:t>
      </w:r>
      <w:r w:rsidR="00DD4946" w:rsidRPr="005554F8">
        <w:t>Consultant neurologist, Kings College Hospital</w:t>
      </w:r>
      <w:r w:rsidR="00DD4946" w:rsidRPr="005554F8">
        <w:tab/>
      </w:r>
      <w:r w:rsidR="00DD4946" w:rsidRPr="005554F8">
        <w:tab/>
      </w:r>
    </w:p>
    <w:p w14:paraId="6D919B45" w14:textId="5C8EDC55" w:rsidR="00085585" w:rsidRPr="005554F8" w:rsidRDefault="00DD4946" w:rsidP="00085585">
      <w:pPr>
        <w:pStyle w:val="Paragraphnonumbers"/>
      </w:pPr>
      <w:r w:rsidRPr="005554F8">
        <w:tab/>
      </w:r>
      <w:r w:rsidRPr="005554F8">
        <w:tab/>
      </w:r>
      <w:r w:rsidRPr="005554F8">
        <w:tab/>
      </w:r>
      <w:r w:rsidRPr="005554F8">
        <w:tab/>
      </w:r>
      <w:r w:rsidR="00085585" w:rsidRPr="005554F8">
        <w:t xml:space="preserve">Present for items </w:t>
      </w:r>
      <w:r w:rsidR="00A032C4" w:rsidRPr="005554F8">
        <w:t xml:space="preserve">1 to </w:t>
      </w:r>
      <w:r w:rsidR="00B5280D" w:rsidRPr="005554F8">
        <w:t>4.2</w:t>
      </w:r>
    </w:p>
    <w:p w14:paraId="5E36FBF4" w14:textId="71636AA5" w:rsidR="00DD4946" w:rsidRPr="005554F8" w:rsidRDefault="005554F8" w:rsidP="00DD4946">
      <w:pPr>
        <w:pStyle w:val="Paragraphnonumbers"/>
      </w:pPr>
      <w:r w:rsidRPr="005554F8">
        <w:t xml:space="preserve">Mrs </w:t>
      </w:r>
      <w:r w:rsidR="00A032C4" w:rsidRPr="005554F8">
        <w:t xml:space="preserve">Helena </w:t>
      </w:r>
      <w:proofErr w:type="spellStart"/>
      <w:r w:rsidR="00A032C4" w:rsidRPr="005554F8">
        <w:t>Jidborg</w:t>
      </w:r>
      <w:proofErr w:type="spellEnd"/>
      <w:r w:rsidR="00085585" w:rsidRPr="005554F8">
        <w:t xml:space="preserve">, </w:t>
      </w:r>
      <w:r w:rsidR="00DD4946" w:rsidRPr="005554F8">
        <w:t>Information Content Participation Officer</w:t>
      </w:r>
    </w:p>
    <w:p w14:paraId="05FE9FD4" w14:textId="6165B30C" w:rsidR="00BA4EAD" w:rsidRPr="005554F8" w:rsidRDefault="00DD4946" w:rsidP="00085585">
      <w:pPr>
        <w:pStyle w:val="Paragraphnonumbers"/>
      </w:pPr>
      <w:r w:rsidRPr="005554F8">
        <w:t>Multiple Sclerosis Trust and patient with lived experience</w:t>
      </w:r>
      <w:r w:rsidRPr="005554F8">
        <w:tab/>
      </w:r>
      <w:r w:rsidRPr="005554F8">
        <w:tab/>
      </w:r>
      <w:r w:rsidRPr="005554F8">
        <w:tab/>
      </w:r>
      <w:r w:rsidRPr="005554F8">
        <w:tab/>
      </w:r>
      <w:r w:rsidRPr="005554F8">
        <w:tab/>
      </w:r>
      <w:r w:rsidRPr="005554F8">
        <w:tab/>
      </w:r>
      <w:r w:rsidRPr="005554F8">
        <w:tab/>
      </w:r>
      <w:r w:rsidRPr="005554F8">
        <w:tab/>
      </w:r>
      <w:r w:rsidR="003A4E3F" w:rsidRPr="005554F8">
        <w:tab/>
      </w:r>
      <w:r w:rsidR="00085585" w:rsidRPr="005554F8">
        <w:t xml:space="preserve">Present for items </w:t>
      </w:r>
      <w:r w:rsidR="00A032C4" w:rsidRPr="005554F8">
        <w:t xml:space="preserve">1 to </w:t>
      </w:r>
      <w:r w:rsidR="00B5280D" w:rsidRPr="005554F8">
        <w:t>4.2</w:t>
      </w:r>
    </w:p>
    <w:p w14:paraId="5ADD8815" w14:textId="4C435931" w:rsidR="00DD4946" w:rsidRPr="005554F8" w:rsidRDefault="005554F8" w:rsidP="00085585">
      <w:pPr>
        <w:pStyle w:val="Paragraphnonumbers"/>
      </w:pPr>
      <w:r w:rsidRPr="005554F8">
        <w:t xml:space="preserve">Mr </w:t>
      </w:r>
      <w:r w:rsidR="00A032C4" w:rsidRPr="005554F8">
        <w:t>Malco</w:t>
      </w:r>
      <w:r w:rsidR="00F73A3E">
        <w:t>l</w:t>
      </w:r>
      <w:r w:rsidR="00A032C4" w:rsidRPr="005554F8">
        <w:t xml:space="preserve">m </w:t>
      </w:r>
      <w:proofErr w:type="spellStart"/>
      <w:r w:rsidR="00A032C4" w:rsidRPr="005554F8">
        <w:t>Qualie</w:t>
      </w:r>
      <w:proofErr w:type="spellEnd"/>
      <w:r w:rsidR="00085585" w:rsidRPr="005554F8">
        <w:t xml:space="preserve">, </w:t>
      </w:r>
      <w:r w:rsidR="00DD4946" w:rsidRPr="005554F8">
        <w:t xml:space="preserve">Pharmacy </w:t>
      </w:r>
      <w:r w:rsidR="00D444F4">
        <w:t>l</w:t>
      </w:r>
      <w:r w:rsidR="00DD4946" w:rsidRPr="005554F8">
        <w:t>ead, Specialised Commissioning</w:t>
      </w:r>
    </w:p>
    <w:p w14:paraId="144641F0" w14:textId="2C6B206A" w:rsidR="00085585" w:rsidRPr="005554F8" w:rsidRDefault="00DD4946" w:rsidP="00085585">
      <w:pPr>
        <w:pStyle w:val="Paragraphnonumbers"/>
      </w:pPr>
      <w:r w:rsidRPr="005554F8">
        <w:t>NHS England and Improvement</w:t>
      </w:r>
      <w:r w:rsidR="00682F9B" w:rsidRPr="005554F8">
        <w:tab/>
      </w:r>
      <w:r w:rsidR="00682F9B" w:rsidRPr="005554F8">
        <w:tab/>
      </w:r>
      <w:r w:rsidR="003A4E3F" w:rsidRPr="005554F8">
        <w:tab/>
      </w:r>
      <w:r w:rsidRPr="005554F8">
        <w:tab/>
      </w:r>
      <w:r w:rsidR="00085585" w:rsidRPr="005554F8">
        <w:t xml:space="preserve">Present for items </w:t>
      </w:r>
      <w:r w:rsidR="00A032C4" w:rsidRPr="005554F8">
        <w:t>1 to</w:t>
      </w:r>
      <w:r w:rsidR="00B5280D" w:rsidRPr="005554F8">
        <w:t xml:space="preserve"> 4.2</w:t>
      </w:r>
    </w:p>
    <w:p w14:paraId="665C5752" w14:textId="6DFFA212" w:rsidR="00085585" w:rsidRPr="005554F8" w:rsidRDefault="005554F8" w:rsidP="00085585">
      <w:pPr>
        <w:pStyle w:val="Paragraphnonumbers"/>
      </w:pPr>
      <w:r w:rsidRPr="005554F8">
        <w:rPr>
          <w:sz w:val="23"/>
          <w:szCs w:val="23"/>
        </w:rPr>
        <w:t xml:space="preserve">Professor </w:t>
      </w:r>
      <w:r w:rsidR="00A032C4" w:rsidRPr="005554F8">
        <w:t>Neil Robertson</w:t>
      </w:r>
      <w:r w:rsidR="00085585" w:rsidRPr="005554F8">
        <w:t xml:space="preserve">, </w:t>
      </w:r>
      <w:r w:rsidR="00DD4946" w:rsidRPr="005554F8">
        <w:t>Professor of Neurology, Cardiff University</w:t>
      </w:r>
      <w:r w:rsidR="00682F9B" w:rsidRPr="005554F8">
        <w:tab/>
      </w:r>
      <w:r w:rsidR="00DD4946" w:rsidRPr="005554F8">
        <w:tab/>
      </w:r>
      <w:r w:rsidR="00DD4946" w:rsidRPr="005554F8">
        <w:tab/>
      </w:r>
      <w:r w:rsidR="00DD4946" w:rsidRPr="005554F8">
        <w:tab/>
      </w:r>
      <w:r w:rsidR="00DD4946" w:rsidRPr="005554F8">
        <w:tab/>
      </w:r>
      <w:r w:rsidR="00DD4946" w:rsidRPr="005554F8">
        <w:tab/>
      </w:r>
      <w:r w:rsidR="00DD4946" w:rsidRPr="005554F8">
        <w:tab/>
      </w:r>
      <w:r w:rsidR="00682F9B" w:rsidRPr="005554F8">
        <w:tab/>
      </w:r>
      <w:r w:rsidR="00085585" w:rsidRPr="005554F8">
        <w:t xml:space="preserve">Present for items </w:t>
      </w:r>
      <w:r w:rsidR="00A032C4" w:rsidRPr="005554F8">
        <w:t>1 to</w:t>
      </w:r>
      <w:r w:rsidR="00B5280D" w:rsidRPr="005554F8">
        <w:t xml:space="preserve"> 4.2</w:t>
      </w:r>
    </w:p>
    <w:p w14:paraId="46F52EC2" w14:textId="4FCDD2A7" w:rsidR="00DD4946" w:rsidRPr="005554F8" w:rsidRDefault="005554F8" w:rsidP="00A032C4">
      <w:pPr>
        <w:pStyle w:val="Paragraphnonumbers"/>
      </w:pPr>
      <w:r w:rsidRPr="005554F8">
        <w:t xml:space="preserve">Ms </w:t>
      </w:r>
      <w:r w:rsidR="00A032C4" w:rsidRPr="005554F8">
        <w:t xml:space="preserve">Sarah </w:t>
      </w:r>
      <w:proofErr w:type="spellStart"/>
      <w:r w:rsidR="00A032C4" w:rsidRPr="005554F8">
        <w:t>Bittlestone</w:t>
      </w:r>
      <w:proofErr w:type="spellEnd"/>
      <w:r w:rsidR="00A032C4" w:rsidRPr="005554F8">
        <w:t xml:space="preserve">, </w:t>
      </w:r>
      <w:r w:rsidR="00DD4946" w:rsidRPr="005554F8">
        <w:t>Patient with lived experience,</w:t>
      </w:r>
    </w:p>
    <w:p w14:paraId="40E5832F" w14:textId="3FEC56EA" w:rsidR="00A032C4" w:rsidRPr="005554F8" w:rsidRDefault="00DD4946" w:rsidP="00A032C4">
      <w:pPr>
        <w:pStyle w:val="Paragraphnonumbers"/>
      </w:pPr>
      <w:r w:rsidRPr="005554F8">
        <w:t>nominated by Multiple Sclerosis Society</w:t>
      </w:r>
      <w:r w:rsidR="00A032C4" w:rsidRPr="005554F8">
        <w:tab/>
      </w:r>
      <w:r w:rsidR="00A032C4" w:rsidRPr="005554F8">
        <w:tab/>
      </w:r>
      <w:r w:rsidRPr="005554F8">
        <w:tab/>
      </w:r>
      <w:r w:rsidR="00A032C4" w:rsidRPr="005554F8">
        <w:t>Present for items 1 to</w:t>
      </w:r>
      <w:r w:rsidR="00B5280D" w:rsidRPr="005554F8">
        <w:t xml:space="preserve"> 4.2</w:t>
      </w:r>
    </w:p>
    <w:p w14:paraId="6B5F44F6" w14:textId="77777777" w:rsidR="00A032C4" w:rsidRPr="00085585" w:rsidRDefault="00A032C4" w:rsidP="00085585">
      <w:pPr>
        <w:pStyle w:val="Paragraphnonumbers"/>
      </w:pPr>
    </w:p>
    <w:p w14:paraId="3D00989E" w14:textId="77777777" w:rsidR="00422523" w:rsidRDefault="00422523">
      <w:pPr>
        <w:rPr>
          <w:rFonts w:eastAsia="Times New Roman"/>
          <w:sz w:val="24"/>
          <w:lang w:eastAsia="en-GB"/>
        </w:rPr>
      </w:pPr>
      <w:r>
        <w:br w:type="page"/>
      </w:r>
    </w:p>
    <w:p w14:paraId="5AEBA89C" w14:textId="77777777" w:rsidR="00FD0266" w:rsidRDefault="00FD0266" w:rsidP="003E65BA">
      <w:pPr>
        <w:pStyle w:val="Heading2"/>
      </w:pPr>
      <w:r>
        <w:t>Minutes</w:t>
      </w:r>
    </w:p>
    <w:p w14:paraId="1DB03FE4" w14:textId="77777777" w:rsidR="00463336" w:rsidRPr="00085585" w:rsidRDefault="00463336" w:rsidP="003E65BA">
      <w:pPr>
        <w:pStyle w:val="Heading3"/>
      </w:pPr>
      <w:bookmarkStart w:id="8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8"/>
    <w:p w14:paraId="0D8FD1CB" w14:textId="6B0D5876" w:rsidR="00C978CB" w:rsidRPr="00C978CB" w:rsidRDefault="00C978CB">
      <w:pPr>
        <w:pStyle w:val="Level2numbered"/>
      </w:pPr>
      <w:r w:rsidRPr="00A82301">
        <w:t>The chair</w:t>
      </w:r>
      <w:r w:rsidR="00A032C4">
        <w:t>,</w:t>
      </w:r>
      <w:r w:rsidR="00EB1EA3">
        <w:t xml:space="preserve"> Dr</w:t>
      </w:r>
      <w:r w:rsidR="00A032C4">
        <w:t xml:space="preserve"> Sanjeev Patel</w:t>
      </w:r>
      <w:r w:rsidR="00EB1EA3">
        <w:t>,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211EE910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39DFDEBC" w14:textId="168847C4" w:rsidR="00C015B8" w:rsidRPr="00205638" w:rsidRDefault="00B761AF">
      <w:pPr>
        <w:pStyle w:val="Level2numbered"/>
      </w:pPr>
      <w:sdt>
        <w:sdtPr>
          <w:id w:val="794557756"/>
          <w:placeholder>
            <w:docPart w:val="E58586962E6C42E68C0587B3AC93A052"/>
          </w:placeholder>
        </w:sdtPr>
        <w:sdtEndPr/>
        <w:sdtContent>
          <w:r w:rsidR="00A032C4">
            <w:t>None.</w:t>
          </w:r>
        </w:sdtContent>
      </w:sdt>
    </w:p>
    <w:p w14:paraId="5C70968E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79DAB5E2" w14:textId="6F586F95" w:rsidR="00C015B8" w:rsidRPr="00A032C4" w:rsidRDefault="00DC1F86" w:rsidP="00A032C4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sdt>
        <w:sdtPr>
          <w:id w:val="-1441139329"/>
          <w:placeholder>
            <w:docPart w:val="E2F8DCAF32814A3FA8CFB3072BECF0AA"/>
          </w:placeholder>
        </w:sdtPr>
        <w:sdtEndPr/>
        <w:sdtContent>
          <w:r w:rsidR="00A032C4">
            <w:t>Wednesday 4 August 2021</w:t>
          </w:r>
        </w:sdtContent>
      </w:sdt>
      <w:r w:rsidR="00205638" w:rsidRPr="005E2873">
        <w:rPr>
          <w:highlight w:val="lightGray"/>
        </w:rPr>
        <w:t xml:space="preserve"> </w:t>
      </w:r>
    </w:p>
    <w:p w14:paraId="5680A200" w14:textId="12B0DB12" w:rsidR="00A269AF" w:rsidRPr="00205638" w:rsidRDefault="00B761AF" w:rsidP="00A032C4">
      <w:pPr>
        <w:pStyle w:val="Heading3"/>
      </w:pPr>
      <w:sdt>
        <w:sdtPr>
          <w:id w:val="-1147583954"/>
          <w:placeholder>
            <w:docPart w:val="01745F71C35E449A85F7D624121CA753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4A083C">
            <w:t>Appraisal</w:t>
          </w:r>
        </w:sdtContent>
      </w:sdt>
      <w:r w:rsidR="00A269AF" w:rsidRPr="00205638">
        <w:t xml:space="preserve"> of </w:t>
      </w:r>
      <w:sdt>
        <w:sdtPr>
          <w:id w:val="588354665"/>
          <w:placeholder>
            <w:docPart w:val="59C10F22ABC1459481C07BCE7FE198ED"/>
          </w:placeholder>
        </w:sdtPr>
        <w:sdtEndPr/>
        <w:sdtContent>
          <w:r w:rsidR="00A032C4" w:rsidRPr="00A032C4">
            <w:rPr>
              <w:bCs w:val="0"/>
            </w:rPr>
            <w:t xml:space="preserve">[D1393] </w:t>
          </w:r>
          <w:proofErr w:type="spellStart"/>
          <w:r w:rsidR="00A032C4" w:rsidRPr="00A032C4">
            <w:rPr>
              <w:bCs w:val="0"/>
            </w:rPr>
            <w:t>Ponesimod</w:t>
          </w:r>
          <w:proofErr w:type="spellEnd"/>
          <w:r w:rsidR="00A032C4" w:rsidRPr="00A032C4">
            <w:rPr>
              <w:bCs w:val="0"/>
            </w:rPr>
            <w:t xml:space="preserve"> for treating relapsing multiple sclerosis</w:t>
          </w:r>
        </w:sdtContent>
      </w:sdt>
    </w:p>
    <w:p w14:paraId="1FD3C06E" w14:textId="77777777" w:rsidR="00947812" w:rsidRPr="000C4E08" w:rsidRDefault="001662DA" w:rsidP="00F57A78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1989FB0E" w14:textId="05F249FB" w:rsidR="007D0D24" w:rsidRPr="00205638" w:rsidRDefault="002F5606" w:rsidP="002C258D">
      <w:pPr>
        <w:pStyle w:val="Level3numbered"/>
      </w:pPr>
      <w:r w:rsidRPr="00205638">
        <w:t xml:space="preserve">The </w:t>
      </w:r>
      <w:r w:rsidR="00DA7E81" w:rsidRPr="00031524">
        <w:t>chair</w:t>
      </w:r>
      <w:r w:rsidR="00EB1EA3">
        <w:t>, Dr Sanjeev Patel,</w:t>
      </w:r>
      <w:r w:rsidRPr="00205638">
        <w:t xml:space="preserve"> </w:t>
      </w:r>
      <w:r w:rsidRPr="002C258D">
        <w:t>welcomed</w:t>
      </w:r>
      <w:r w:rsidRPr="00205638">
        <w:t xml:space="preserve"> the invited </w:t>
      </w:r>
      <w:r w:rsidR="00F95663" w:rsidRPr="00205638">
        <w:t xml:space="preserve">professional </w:t>
      </w:r>
      <w:r w:rsidR="00B51D0A">
        <w:t xml:space="preserve">and patient </w:t>
      </w:r>
      <w:r w:rsidRPr="00205638">
        <w:t>experts</w:t>
      </w:r>
      <w:r w:rsidR="00402715" w:rsidRPr="00205638">
        <w:t xml:space="preserve">, </w:t>
      </w:r>
      <w:r w:rsidR="00F95663" w:rsidRPr="00205638">
        <w:t>external group</w:t>
      </w:r>
      <w:r w:rsidR="00DA7E81" w:rsidRPr="00205638">
        <w:t xml:space="preserve"> </w:t>
      </w:r>
      <w:r w:rsidR="00402715" w:rsidRPr="00205638">
        <w:t>representatives,</w:t>
      </w:r>
      <w:r w:rsidR="00DA7E81" w:rsidRPr="00205638">
        <w:t xml:space="preserve"> </w:t>
      </w:r>
      <w:r w:rsidR="00402715" w:rsidRPr="00507F46">
        <w:t>members</w:t>
      </w:r>
      <w:r w:rsidR="00402715" w:rsidRPr="00205638">
        <w:t xml:space="preserve"> of the public</w:t>
      </w:r>
      <w:r w:rsidRPr="00205638">
        <w:t xml:space="preserve"> and company </w:t>
      </w:r>
      <w:r w:rsidRPr="00031524">
        <w:t>representatives</w:t>
      </w:r>
      <w:r w:rsidRPr="00205638">
        <w:t xml:space="preserve"> from </w:t>
      </w:r>
      <w:sdt>
        <w:sdtPr>
          <w:id w:val="1054508510"/>
          <w:placeholder>
            <w:docPart w:val="480FBA1ABCCE452D92616CAF0ADD6751"/>
          </w:placeholder>
        </w:sdtPr>
        <w:sdtEndPr/>
        <w:sdtContent>
          <w:r w:rsidR="00A032C4" w:rsidRPr="00A032C4">
            <w:t>Janssen</w:t>
          </w:r>
          <w:r w:rsidR="00A032C4">
            <w:t>.</w:t>
          </w:r>
        </w:sdtContent>
      </w:sdt>
      <w:r w:rsidR="00377867">
        <w:t xml:space="preserve"> </w:t>
      </w:r>
    </w:p>
    <w:p w14:paraId="5D70F950" w14:textId="69435A75" w:rsidR="004E02E2" w:rsidRDefault="002F5606" w:rsidP="002C258D">
      <w:pPr>
        <w:pStyle w:val="Level3numbered"/>
      </w:pPr>
      <w:r w:rsidRPr="00205638">
        <w:t xml:space="preserve">The </w:t>
      </w:r>
      <w:r w:rsidR="00DA7E81" w:rsidRPr="00205638">
        <w:t>chair</w:t>
      </w:r>
      <w:r w:rsidR="00EB1EA3">
        <w:t>, Dr Sanjeev Patel,</w:t>
      </w:r>
      <w:r w:rsidRPr="00205638">
        <w:t xml:space="preserve"> asked all committee members</w:t>
      </w:r>
      <w:r w:rsidR="00903E68" w:rsidRPr="00205638">
        <w:t>,</w:t>
      </w:r>
      <w:r w:rsidRPr="00205638">
        <w:t xml:space="preserve"> experts</w:t>
      </w:r>
      <w:r w:rsidR="00903E68" w:rsidRPr="00205638">
        <w:t xml:space="preserve">, </w:t>
      </w:r>
      <w:r w:rsidR="00F95663" w:rsidRPr="00205638">
        <w:t>external group representatives</w:t>
      </w:r>
      <w:r w:rsidR="00DA7E81" w:rsidRPr="00205638">
        <w:t xml:space="preserve"> and </w:t>
      </w:r>
      <w:r w:rsidR="00903E68" w:rsidRPr="00205638">
        <w:t xml:space="preserve">NICE staff </w:t>
      </w:r>
      <w:r w:rsidR="00DA7E81" w:rsidRPr="002C258D">
        <w:t>present</w:t>
      </w:r>
      <w:r w:rsidR="00DA7E81" w:rsidRPr="00205638">
        <w:t xml:space="preserve"> </w:t>
      </w:r>
      <w:r w:rsidRPr="00205638">
        <w:t>to declare any relevant interests</w:t>
      </w:r>
      <w:r w:rsidR="00782C9C" w:rsidRPr="00205638">
        <w:t xml:space="preserve"> in relation to </w:t>
      </w:r>
      <w:r w:rsidR="00EA7444" w:rsidRPr="00205638">
        <w:t xml:space="preserve">the </w:t>
      </w:r>
      <w:r w:rsidR="00DA7E81" w:rsidRPr="00205638">
        <w:t>item</w:t>
      </w:r>
      <w:r w:rsidR="00EA7444" w:rsidRPr="00205638">
        <w:t xml:space="preserve"> being considered.</w:t>
      </w:r>
      <w:r w:rsidR="00402715" w:rsidRPr="00205638">
        <w:t xml:space="preserve"> </w:t>
      </w:r>
    </w:p>
    <w:p w14:paraId="5AD9BE20" w14:textId="24CE6246" w:rsidR="0075440C" w:rsidRPr="00E00AAB" w:rsidRDefault="00A41E68" w:rsidP="0075440C">
      <w:pPr>
        <w:pStyle w:val="Bulletindent1"/>
      </w:pPr>
      <w:r>
        <w:t xml:space="preserve">Dr </w:t>
      </w:r>
      <w:r w:rsidR="0075440C" w:rsidRPr="0075440C">
        <w:t>James Fotheringham</w:t>
      </w:r>
      <w:r w:rsidR="0075440C">
        <w:t xml:space="preserve"> </w:t>
      </w:r>
      <w:r w:rsidR="0075440C" w:rsidRPr="00E00AAB">
        <w:t xml:space="preserve">declared a </w:t>
      </w:r>
      <w:r w:rsidR="0075440C" w:rsidRPr="0075440C">
        <w:t>financial</w:t>
      </w:r>
      <w:r w:rsidR="0075440C" w:rsidRPr="00E00AAB">
        <w:t xml:space="preserve"> interest as he </w:t>
      </w:r>
      <w:r w:rsidR="0075440C">
        <w:t>r</w:t>
      </w:r>
      <w:r w:rsidR="0075440C" w:rsidRPr="0075440C">
        <w:t>eceived speaker honoraria and consultancy fees from Novartis for health economic modelling and risk prediction in solid organ transplantation</w:t>
      </w:r>
      <w:r w:rsidR="0075440C">
        <w:t>.</w:t>
      </w:r>
    </w:p>
    <w:p w14:paraId="6E5FAEE9" w14:textId="1D0A170A" w:rsidR="0075440C" w:rsidRPr="00E00AAB" w:rsidRDefault="0075440C" w:rsidP="0075440C">
      <w:pPr>
        <w:pStyle w:val="Bulletindent1"/>
      </w:pPr>
      <w:r w:rsidRPr="00E00AAB">
        <w:t>It was agreed that his declaration would not prevent</w:t>
      </w:r>
      <w:r>
        <w:t xml:space="preserve"> </w:t>
      </w:r>
      <w:r w:rsidR="00A41E68">
        <w:t xml:space="preserve">Dr </w:t>
      </w:r>
      <w:r w:rsidRPr="0075440C">
        <w:t>James Fotheringham</w:t>
      </w:r>
      <w:r w:rsidRPr="00E00AAB">
        <w:t xml:space="preserve"> from participating in this section of the meeting.</w:t>
      </w:r>
    </w:p>
    <w:p w14:paraId="698C1C08" w14:textId="0457A1D0" w:rsidR="0075440C" w:rsidRPr="00E00AAB" w:rsidRDefault="00A41E68" w:rsidP="0075440C">
      <w:pPr>
        <w:pStyle w:val="Bulletindent1"/>
      </w:pPr>
      <w:r>
        <w:t xml:space="preserve">Dr </w:t>
      </w:r>
      <w:r w:rsidR="0075440C" w:rsidRPr="0075440C">
        <w:t>Nick Latimer</w:t>
      </w:r>
      <w:r w:rsidR="0075440C">
        <w:t xml:space="preserve"> </w:t>
      </w:r>
      <w:r w:rsidR="0075440C" w:rsidRPr="00E00AAB">
        <w:t xml:space="preserve">declared a </w:t>
      </w:r>
      <w:r w:rsidR="0075440C" w:rsidRPr="0075440C">
        <w:t>financial</w:t>
      </w:r>
      <w:r w:rsidR="0075440C" w:rsidRPr="00E00AAB">
        <w:t xml:space="preserve"> interest as </w:t>
      </w:r>
      <w:r w:rsidR="0075440C" w:rsidRPr="0075440C">
        <w:t xml:space="preserve">Merck (a comparator company) paid </w:t>
      </w:r>
      <w:r w:rsidR="0075440C">
        <w:t>him</w:t>
      </w:r>
      <w:r w:rsidR="0075440C" w:rsidRPr="0075440C">
        <w:t xml:space="preserve"> to present at an ISPOR webinar about methods for modelling treatment sequences in December 2020. </w:t>
      </w:r>
      <w:r w:rsidR="0075440C">
        <w:t>His</w:t>
      </w:r>
      <w:r w:rsidR="0075440C" w:rsidRPr="0075440C">
        <w:t xml:space="preserve"> presentation was not drug or disease specific</w:t>
      </w:r>
      <w:r w:rsidR="0075440C">
        <w:t>.</w:t>
      </w:r>
    </w:p>
    <w:p w14:paraId="3F1C5585" w14:textId="6581DA3B" w:rsidR="0075440C" w:rsidRPr="00E00AAB" w:rsidRDefault="0075440C" w:rsidP="0075440C">
      <w:pPr>
        <w:pStyle w:val="Bulletindent1"/>
      </w:pPr>
      <w:r w:rsidRPr="00E00AAB">
        <w:t>It was agreed that his declaration would not prevent</w:t>
      </w:r>
      <w:r>
        <w:t xml:space="preserve"> </w:t>
      </w:r>
      <w:r w:rsidR="00A41E68">
        <w:t xml:space="preserve">Dr </w:t>
      </w:r>
      <w:r w:rsidRPr="0075440C">
        <w:t>Nick Latimer</w:t>
      </w:r>
      <w:r w:rsidRPr="00E00AAB">
        <w:t xml:space="preserve"> from participating in this section of the meeting.</w:t>
      </w:r>
    </w:p>
    <w:p w14:paraId="398AE89A" w14:textId="1C70CC55" w:rsidR="0075440C" w:rsidRPr="00E00AAB" w:rsidRDefault="004456BE" w:rsidP="0075440C">
      <w:pPr>
        <w:pStyle w:val="Bulletindent1"/>
      </w:pPr>
      <w:r w:rsidRPr="004456BE">
        <w:t>Professor Neil Robertson</w:t>
      </w:r>
      <w:r w:rsidR="0075440C">
        <w:t xml:space="preserve"> </w:t>
      </w:r>
      <w:r w:rsidR="0075440C" w:rsidRPr="00E00AAB">
        <w:t xml:space="preserve">declared a </w:t>
      </w:r>
      <w:r w:rsidR="000A50A9">
        <w:t>d</w:t>
      </w:r>
      <w:r w:rsidR="000A50A9" w:rsidRPr="000A50A9">
        <w:t>irect</w:t>
      </w:r>
      <w:r w:rsidR="000A50A9">
        <w:t xml:space="preserve"> </w:t>
      </w:r>
      <w:r w:rsidR="000A50A9" w:rsidRPr="000A50A9">
        <w:t>financial</w:t>
      </w:r>
      <w:r w:rsidR="0075440C" w:rsidRPr="00E00AAB">
        <w:t xml:space="preserve"> interest as he</w:t>
      </w:r>
      <w:r w:rsidR="000A50A9">
        <w:t xml:space="preserve"> </w:t>
      </w:r>
      <w:r w:rsidR="000A50A9" w:rsidRPr="000A50A9">
        <w:t>previously received honoraria from Genzyme/Sanofi, Novartis,</w:t>
      </w:r>
      <w:r w:rsidR="000A50A9">
        <w:t xml:space="preserve"> </w:t>
      </w:r>
      <w:proofErr w:type="spellStart"/>
      <w:r w:rsidR="000A50A9" w:rsidRPr="000A50A9">
        <w:t>Abbvie</w:t>
      </w:r>
      <w:proofErr w:type="spellEnd"/>
      <w:r w:rsidR="000A50A9" w:rsidRPr="000A50A9">
        <w:t>, Biogen, Janssen, Celgene, and Astra</w:t>
      </w:r>
      <w:r w:rsidR="000D6E7D">
        <w:t>Z</w:t>
      </w:r>
      <w:r w:rsidR="000A50A9" w:rsidRPr="000A50A9">
        <w:t>eneca in the last few years. Cardiff University has received support for research projects from NICE and worked with Novartis on a research project entitled ‘The epidemiology of MS in the UK, a joint working project’, which Novartis have funded (£350k) and which ends in December 2021</w:t>
      </w:r>
      <w:r w:rsidR="0075440C">
        <w:t>.</w:t>
      </w:r>
    </w:p>
    <w:p w14:paraId="210A4020" w14:textId="3717E4D1" w:rsidR="0075440C" w:rsidRPr="00E00AAB" w:rsidRDefault="0075440C" w:rsidP="0075440C">
      <w:pPr>
        <w:pStyle w:val="Bulletindent1"/>
      </w:pPr>
      <w:r w:rsidRPr="00E00AAB">
        <w:t>It was agreed that his declaration would not prevent</w:t>
      </w:r>
      <w:r>
        <w:t xml:space="preserve"> </w:t>
      </w:r>
      <w:r w:rsidR="004456BE" w:rsidRPr="004456BE">
        <w:t>Professor Neil Robertson</w:t>
      </w:r>
      <w:r w:rsidRPr="00E00AAB">
        <w:t xml:space="preserve"> from participating in this section of the meeting.</w:t>
      </w:r>
    </w:p>
    <w:p w14:paraId="4453EA47" w14:textId="1C10187D" w:rsidR="0075440C" w:rsidRPr="00E00AAB" w:rsidRDefault="00B3377C" w:rsidP="0075440C">
      <w:pPr>
        <w:pStyle w:val="Bulletindent1"/>
      </w:pPr>
      <w:r w:rsidRPr="00B3377C">
        <w:t>Dr Eli Silber</w:t>
      </w:r>
      <w:r w:rsidR="0075440C">
        <w:t xml:space="preserve"> </w:t>
      </w:r>
      <w:r w:rsidR="0075440C" w:rsidRPr="00E00AAB">
        <w:t xml:space="preserve">declared a </w:t>
      </w:r>
      <w:r>
        <w:t>direct financial</w:t>
      </w:r>
      <w:r w:rsidR="0075440C" w:rsidRPr="00E00AAB">
        <w:t xml:space="preserve"> interest as he </w:t>
      </w:r>
      <w:r w:rsidRPr="00B3377C">
        <w:t xml:space="preserve">has </w:t>
      </w:r>
      <w:r>
        <w:t xml:space="preserve">previously </w:t>
      </w:r>
      <w:r w:rsidRPr="00B3377C">
        <w:t xml:space="preserve">received consulting fees and support to attend meetings from Biogen. </w:t>
      </w:r>
      <w:r>
        <w:t>His</w:t>
      </w:r>
      <w:r w:rsidRPr="00B3377C">
        <w:t xml:space="preserve"> unit has </w:t>
      </w:r>
      <w:r>
        <w:t xml:space="preserve">also previously </w:t>
      </w:r>
      <w:r w:rsidRPr="00B3377C">
        <w:t>received support for service developments from Biogen.</w:t>
      </w:r>
    </w:p>
    <w:p w14:paraId="64C3A165" w14:textId="006C56BC" w:rsidR="0075440C" w:rsidRDefault="0075440C" w:rsidP="00B3377C">
      <w:pPr>
        <w:pStyle w:val="Bulletindent1"/>
      </w:pPr>
      <w:r w:rsidRPr="00E00AAB">
        <w:t>It was agreed that his declaration would not prevent</w:t>
      </w:r>
      <w:r w:rsidR="00B3377C">
        <w:t xml:space="preserve"> </w:t>
      </w:r>
      <w:r w:rsidR="00B3377C" w:rsidRPr="00B3377C">
        <w:t>Dr Eli Silber</w:t>
      </w:r>
      <w:r w:rsidRPr="00E00AAB">
        <w:t xml:space="preserve"> from participating in this section of the meeting.</w:t>
      </w:r>
    </w:p>
    <w:p w14:paraId="3172F838" w14:textId="11FFECF1" w:rsidR="009B1704" w:rsidRPr="00C02D61" w:rsidRDefault="009B1704" w:rsidP="00955914">
      <w:pPr>
        <w:pStyle w:val="Level3numbered"/>
      </w:pPr>
      <w:r w:rsidRPr="00C02D61">
        <w:t>The Chair</w:t>
      </w:r>
      <w:r w:rsidR="00EB1EA3">
        <w:t>, Dr Sanjeev Patel,</w:t>
      </w:r>
      <w:r w:rsidRPr="00C02D61">
        <w:t xml:space="preserve"> </w:t>
      </w:r>
      <w:r w:rsidR="009E4E35">
        <w:t xml:space="preserve">led </w:t>
      </w:r>
      <w:r w:rsidR="00C04D2E">
        <w:t xml:space="preserve">a discussion </w:t>
      </w:r>
      <w:sdt>
        <w:sdtPr>
          <w:id w:val="1322003521"/>
          <w:placeholder>
            <w:docPart w:val="66A573DE75484DD3B25A40118DA74573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00A032C4">
            <w:t>of the evidence presented to the committee.</w:t>
          </w:r>
        </w:sdtContent>
      </w:sdt>
      <w:r w:rsidR="00C04D2E">
        <w:t xml:space="preserve"> This information was presented to the committee by </w:t>
      </w:r>
      <w:sdt>
        <w:sdtPr>
          <w:alias w:val="Enter the names of the lead team"/>
          <w:tag w:val="Enter the names of the lead team"/>
          <w:id w:val="489226508"/>
          <w:placeholder>
            <w:docPart w:val="04DD0285AB7547F39AA433D5C9125ECE"/>
          </w:placeholder>
        </w:sdtPr>
        <w:sdtEndPr/>
        <w:sdtContent>
          <w:r w:rsidR="00A032C4" w:rsidRPr="00A032C4">
            <w:t xml:space="preserve">Anna </w:t>
          </w:r>
          <w:proofErr w:type="spellStart"/>
          <w:r w:rsidR="00A032C4" w:rsidRPr="00A032C4">
            <w:t>Pracz</w:t>
          </w:r>
          <w:proofErr w:type="spellEnd"/>
          <w:r w:rsidR="00A032C4" w:rsidRPr="00A032C4">
            <w:t xml:space="preserve">, </w:t>
          </w:r>
          <w:r w:rsidR="00A032C4" w:rsidRPr="00A032C4">
            <w:rPr>
              <w:rFonts w:eastAsia="Calibri"/>
              <w:sz w:val="23"/>
              <w:szCs w:val="23"/>
            </w:rPr>
            <w:t xml:space="preserve">Gabriel </w:t>
          </w:r>
          <w:proofErr w:type="gramStart"/>
          <w:r w:rsidR="00A032C4" w:rsidRPr="00A032C4">
            <w:rPr>
              <w:rFonts w:eastAsia="Calibri"/>
              <w:sz w:val="23"/>
              <w:szCs w:val="23"/>
            </w:rPr>
            <w:t>Rogers</w:t>
          </w:r>
          <w:proofErr w:type="gramEnd"/>
          <w:r w:rsidR="00A032C4" w:rsidRPr="00A032C4">
            <w:rPr>
              <w:rFonts w:eastAsia="Calibri"/>
              <w:sz w:val="23"/>
              <w:szCs w:val="23"/>
            </w:rPr>
            <w:t xml:space="preserve"> and Nigel Westwood</w:t>
          </w:r>
        </w:sdtContent>
      </w:sdt>
      <w:r w:rsidR="00C04D2E" w:rsidRPr="00A032C4">
        <w:t>.</w:t>
      </w:r>
      <w:r w:rsidR="00C04D2E">
        <w:t xml:space="preserve"> </w:t>
      </w:r>
    </w:p>
    <w:p w14:paraId="22A93F55" w14:textId="7FCFF19F" w:rsidR="005E2873" w:rsidRPr="001F551E" w:rsidRDefault="00D22F90" w:rsidP="00F57A78">
      <w:pPr>
        <w:pStyle w:val="Level2numbered"/>
      </w:pPr>
      <w:r w:rsidRPr="001F551E">
        <w:t>Part 2a – Closed session (members of the public</w:t>
      </w:r>
      <w:r w:rsidR="00B5280D">
        <w:t>, company representative and experts</w:t>
      </w:r>
      <w:r w:rsidRPr="001F551E">
        <w:t xml:space="preserve"> were asked to leave the meeting</w:t>
      </w:r>
      <w:r w:rsidR="00B5280D">
        <w:t>. E</w:t>
      </w:r>
      <w:r w:rsidR="00B5280D" w:rsidRPr="001F551E">
        <w:t>xternal group representatives</w:t>
      </w:r>
      <w:r w:rsidR="00B5280D">
        <w:t xml:space="preserve"> remained</w:t>
      </w:r>
      <w:r w:rsidRPr="001F551E">
        <w:t>)</w:t>
      </w:r>
      <w:r w:rsidR="00031524">
        <w:t xml:space="preserve">. </w:t>
      </w:r>
    </w:p>
    <w:p w14:paraId="51EF6231" w14:textId="77777777" w:rsidR="00D22F90" w:rsidRPr="00E00AAB" w:rsidRDefault="00D22F90" w:rsidP="002C258D">
      <w:pPr>
        <w:pStyle w:val="Level3numbered"/>
      </w:pPr>
      <w:r w:rsidRPr="001F551E">
        <w:t>The committee discussed confidential information submitted for this item.</w:t>
      </w:r>
    </w:p>
    <w:p w14:paraId="6796C21F" w14:textId="6ACA4E18" w:rsidR="00D14E64" w:rsidRPr="001F551E" w:rsidRDefault="00D22F90" w:rsidP="00F57A78">
      <w:pPr>
        <w:pStyle w:val="Level2numbered"/>
      </w:pPr>
      <w:r w:rsidRPr="001F551E">
        <w:t>Part 2</w:t>
      </w:r>
      <w:r w:rsidR="00613786" w:rsidRPr="001F551E">
        <w:t xml:space="preserve">b – </w:t>
      </w:r>
      <w:r w:rsidRPr="001F551E">
        <w:t>Closed session (</w:t>
      </w:r>
      <w:r w:rsidR="00FF522D" w:rsidRPr="001F551E">
        <w:t xml:space="preserve">external group </w:t>
      </w:r>
      <w:r w:rsidRPr="001F551E">
        <w:t xml:space="preserve">representatives </w:t>
      </w:r>
      <w:r w:rsidR="00B5280D">
        <w:t>w</w:t>
      </w:r>
      <w:r w:rsidRPr="001F551E">
        <w:t>ere asked to leave the meeting)</w:t>
      </w:r>
    </w:p>
    <w:p w14:paraId="1DA214AD" w14:textId="663A4274" w:rsidR="009114CE" w:rsidRPr="004113A7" w:rsidRDefault="00D14E64" w:rsidP="002C258D">
      <w:pPr>
        <w:pStyle w:val="Level3numbered"/>
      </w:pPr>
      <w:r w:rsidRPr="004113A7">
        <w:t xml:space="preserve">The </w:t>
      </w:r>
      <w:r w:rsidR="003965A8" w:rsidRPr="004113A7">
        <w:t>c</w:t>
      </w:r>
      <w:r w:rsidRPr="004113A7">
        <w:t xml:space="preserve">ommittee then </w:t>
      </w:r>
      <w:r w:rsidR="00842ACF" w:rsidRPr="004113A7">
        <w:t xml:space="preserve">agreed on the content of the </w:t>
      </w:r>
      <w:sdt>
        <w:sdtPr>
          <w:id w:val="-1156679365"/>
          <w:placeholder>
            <w:docPart w:val="A6D556AB21A54E4598EAD0C77BB11DF7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5030ED" w:rsidRPr="004113A7">
            <w:t>Appraisal Consultation Document (ACD)</w:t>
          </w:r>
        </w:sdtContent>
      </w:sdt>
      <w:r w:rsidR="00842ACF" w:rsidRPr="004113A7">
        <w:t>.</w:t>
      </w:r>
      <w:r w:rsidR="005E2873" w:rsidRPr="004113A7">
        <w:t xml:space="preserve"> </w:t>
      </w:r>
      <w:r w:rsidR="00842ACF" w:rsidRPr="004113A7">
        <w:t>The committee decision was reached</w:t>
      </w:r>
      <w:r w:rsidR="001420B9" w:rsidRPr="004113A7">
        <w:t xml:space="preserve"> </w:t>
      </w:r>
      <w:sdt>
        <w:sdtPr>
          <w:id w:val="-100185539"/>
          <w:placeholder>
            <w:docPart w:val="458905E4D66047C6831482D8E69F4060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5030ED" w:rsidRPr="004113A7">
            <w:t>by consensus.</w:t>
          </w:r>
        </w:sdtContent>
      </w:sdt>
    </w:p>
    <w:p w14:paraId="6DFFFC86" w14:textId="4F276647" w:rsidR="009B1704" w:rsidRPr="004113A7" w:rsidRDefault="009B1704" w:rsidP="009B1704">
      <w:pPr>
        <w:pStyle w:val="Level3numbered"/>
      </w:pPr>
      <w:r w:rsidRPr="004113A7">
        <w:t xml:space="preserve">The committee asked the NICE technical team to prepare the </w:t>
      </w:r>
      <w:sdt>
        <w:sdtPr>
          <w:id w:val="-1378927998"/>
          <w:placeholder>
            <w:docPart w:val="4CA66B32FCCF4E709C63DB9167A4B45C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5030ED" w:rsidRPr="004113A7">
            <w:t>Appraisal Consultation Document (ACD)</w:t>
          </w:r>
        </w:sdtContent>
      </w:sdt>
      <w:r w:rsidRPr="004113A7">
        <w:t xml:space="preserve"> in line with </w:t>
      </w:r>
      <w:r w:rsidR="000D6E7D">
        <w:t>its</w:t>
      </w:r>
      <w:r w:rsidR="000D6E7D" w:rsidRPr="004113A7">
        <w:t xml:space="preserve"> </w:t>
      </w:r>
      <w:r w:rsidRPr="004113A7">
        <w:t>decisions.</w:t>
      </w:r>
    </w:p>
    <w:p w14:paraId="24429A96" w14:textId="5CA946DC" w:rsidR="00A269AF" w:rsidRPr="003E5516" w:rsidRDefault="00B761AF" w:rsidP="00EB1EA3">
      <w:pPr>
        <w:pStyle w:val="Heading3"/>
      </w:pPr>
      <w:sdt>
        <w:sdtPr>
          <w:id w:val="302514540"/>
          <w:placeholder>
            <w:docPart w:val="7894F9736D8541418B8A4EB45EBCABA4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4A083C">
            <w:t>Appraisal</w:t>
          </w:r>
        </w:sdtContent>
      </w:sdt>
      <w:r w:rsidR="00A269AF">
        <w:t xml:space="preserve"> of </w:t>
      </w:r>
      <w:sdt>
        <w:sdtPr>
          <w:id w:val="-796520181"/>
          <w:placeholder>
            <w:docPart w:val="E549A39D6B884C778D4528222E3A33EE"/>
          </w:placeholder>
        </w:sdtPr>
        <w:sdtEndPr/>
        <w:sdtContent>
          <w:r w:rsidR="00EB1EA3" w:rsidRPr="00EB1EA3">
            <w:rPr>
              <w:bCs w:val="0"/>
            </w:rPr>
            <w:t>[ID1213] Dupilumab for treating severe asthma</w:t>
          </w:r>
        </w:sdtContent>
      </w:sdt>
    </w:p>
    <w:p w14:paraId="2A31418A" w14:textId="77777777" w:rsidR="00205638" w:rsidRPr="00EF1B45" w:rsidRDefault="00205638" w:rsidP="00F57A78">
      <w:pPr>
        <w:pStyle w:val="Level2numbered"/>
      </w:pPr>
      <w:r w:rsidRPr="00EF1B45">
        <w:t>Part 1 – Open session</w:t>
      </w:r>
    </w:p>
    <w:p w14:paraId="3EAC04D4" w14:textId="46941164" w:rsidR="00205638" w:rsidRPr="00205638" w:rsidRDefault="00205638" w:rsidP="002C258D">
      <w:pPr>
        <w:pStyle w:val="Level3numbered"/>
      </w:pPr>
      <w:r w:rsidRPr="00205638">
        <w:t>The chair</w:t>
      </w:r>
      <w:r w:rsidR="005030ED">
        <w:t>, Dr Sanjeev Patel,</w:t>
      </w:r>
      <w:r w:rsidRPr="00205638">
        <w:t xml:space="preserve"> welcomed the invited professional experts, external group representatives, members of the public and company representatives from </w:t>
      </w:r>
      <w:sdt>
        <w:sdtPr>
          <w:id w:val="-11614080"/>
          <w:placeholder>
            <w:docPart w:val="7DEF7F39BB2148D0A7B877E43B519FC7"/>
          </w:placeholder>
        </w:sdtPr>
        <w:sdtEndPr/>
        <w:sdtContent>
          <w:r w:rsidR="00EB1EA3" w:rsidRPr="00EB1EA3">
            <w:t>Sanofi</w:t>
          </w:r>
          <w:r w:rsidR="00EB1EA3">
            <w:t>.</w:t>
          </w:r>
        </w:sdtContent>
      </w:sdt>
    </w:p>
    <w:p w14:paraId="68420D9C" w14:textId="2F8E9D3E" w:rsidR="00205638" w:rsidRDefault="00205638" w:rsidP="002C258D">
      <w:pPr>
        <w:pStyle w:val="Level3numbered"/>
      </w:pPr>
      <w:r w:rsidRPr="00205638">
        <w:t>The chair</w:t>
      </w:r>
      <w:r w:rsidR="005030ED">
        <w:t>, Dr Sanjeev Patel,</w:t>
      </w:r>
      <w:r w:rsidRPr="00205638">
        <w:t xml:space="preserve"> asked all committee members, professional experts, external group representatives and NICE </w:t>
      </w:r>
      <w:r w:rsidRPr="002C258D">
        <w:t>staff</w:t>
      </w:r>
      <w:r w:rsidRPr="00205638">
        <w:t xml:space="preserve"> present to declare any relevant interests in relation to the item being considered. </w:t>
      </w:r>
    </w:p>
    <w:p w14:paraId="5ABCCD78" w14:textId="0A761D2F" w:rsidR="0075440C" w:rsidRPr="00E00AAB" w:rsidRDefault="00A41E68" w:rsidP="0075440C">
      <w:pPr>
        <w:pStyle w:val="Bulletindent1"/>
      </w:pPr>
      <w:r>
        <w:t xml:space="preserve">Dr </w:t>
      </w:r>
      <w:r w:rsidR="0075440C" w:rsidRPr="0075440C">
        <w:t>James Fotheringham</w:t>
      </w:r>
      <w:r w:rsidR="0075440C">
        <w:t xml:space="preserve"> </w:t>
      </w:r>
      <w:r w:rsidR="0075440C" w:rsidRPr="00E00AAB">
        <w:t xml:space="preserve">declared a </w:t>
      </w:r>
      <w:r w:rsidR="0075440C" w:rsidRPr="0075440C">
        <w:t>Financial Interest</w:t>
      </w:r>
      <w:r w:rsidR="0075440C" w:rsidRPr="00E00AAB">
        <w:t xml:space="preserve"> as he </w:t>
      </w:r>
      <w:r w:rsidR="0075440C">
        <w:t>r</w:t>
      </w:r>
      <w:r w:rsidR="0075440C" w:rsidRPr="0075440C">
        <w:t>eceived speaker honoraria and consultancy fees from Novartis for health economic modelling and risk prediction in solid organ transplantation</w:t>
      </w:r>
      <w:r w:rsidR="0075440C">
        <w:t>.</w:t>
      </w:r>
    </w:p>
    <w:p w14:paraId="1823673D" w14:textId="7D6A0D4D" w:rsidR="0075440C" w:rsidRPr="00E00AAB" w:rsidRDefault="0075440C" w:rsidP="0075440C">
      <w:pPr>
        <w:pStyle w:val="Bulletindent1"/>
      </w:pPr>
      <w:r w:rsidRPr="00E00AAB">
        <w:t>It was agreed that his declaration would not prevent</w:t>
      </w:r>
      <w:r>
        <w:t xml:space="preserve"> </w:t>
      </w:r>
      <w:r w:rsidR="00A41E68">
        <w:t xml:space="preserve">Dr </w:t>
      </w:r>
      <w:r w:rsidRPr="0075440C">
        <w:t>James Fotheringham</w:t>
      </w:r>
      <w:r w:rsidRPr="00E00AAB">
        <w:t xml:space="preserve"> from participating in this section of the meeting.</w:t>
      </w:r>
    </w:p>
    <w:p w14:paraId="13669B14" w14:textId="7590507B" w:rsidR="0075440C" w:rsidRPr="00E00AAB" w:rsidRDefault="00A41E68" w:rsidP="0075440C">
      <w:pPr>
        <w:pStyle w:val="Bulletindent1"/>
      </w:pPr>
      <w:r>
        <w:t xml:space="preserve">Dr </w:t>
      </w:r>
      <w:r w:rsidR="0075440C" w:rsidRPr="0075440C">
        <w:t>Nick Latimer</w:t>
      </w:r>
      <w:r w:rsidR="0075440C">
        <w:t xml:space="preserve"> </w:t>
      </w:r>
      <w:r w:rsidR="0075440C" w:rsidRPr="00E00AAB">
        <w:t xml:space="preserve">declared a </w:t>
      </w:r>
      <w:r w:rsidR="0075440C" w:rsidRPr="0075440C">
        <w:t>Non-Financial Professional &amp; Personal Interests</w:t>
      </w:r>
      <w:r w:rsidR="0075440C" w:rsidRPr="00E00AAB">
        <w:t xml:space="preserve"> as he </w:t>
      </w:r>
      <w:r w:rsidR="0075440C">
        <w:t xml:space="preserve">is a </w:t>
      </w:r>
      <w:r w:rsidR="0075440C" w:rsidRPr="0075440C">
        <w:t xml:space="preserve">member of the </w:t>
      </w:r>
      <w:proofErr w:type="spellStart"/>
      <w:r w:rsidR="0075440C" w:rsidRPr="0075440C">
        <w:t>ScHARR</w:t>
      </w:r>
      <w:proofErr w:type="spellEnd"/>
      <w:r w:rsidR="0075440C" w:rsidRPr="0075440C">
        <w:t xml:space="preserve"> team for a consultancy project involving the adjustment for treatment switching observed in the NETTER-1 trial, comparing </w:t>
      </w:r>
      <w:proofErr w:type="spellStart"/>
      <w:r w:rsidR="0075440C" w:rsidRPr="0075440C">
        <w:t>lutathera</w:t>
      </w:r>
      <w:proofErr w:type="spellEnd"/>
      <w:r w:rsidR="0075440C" w:rsidRPr="0075440C">
        <w:t xml:space="preserve"> to best supportive care alone in patients with advanced, progressive, somatostatin-receptor-positive midgut neuroendocrine tumours. </w:t>
      </w:r>
      <w:proofErr w:type="spellStart"/>
      <w:r w:rsidR="0075440C" w:rsidRPr="0075440C">
        <w:t>Lutathera</w:t>
      </w:r>
      <w:proofErr w:type="spellEnd"/>
      <w:r w:rsidR="0075440C" w:rsidRPr="0075440C">
        <w:t xml:space="preserve"> is made by Advanced Accelerator Applications (AAA) Ltd, a Novartis company. Novartis are listed as a comparator company</w:t>
      </w:r>
      <w:r w:rsidR="0075440C">
        <w:t>.</w:t>
      </w:r>
    </w:p>
    <w:p w14:paraId="0D33208E" w14:textId="68B177C2" w:rsidR="0075440C" w:rsidRPr="00205638" w:rsidRDefault="0075440C" w:rsidP="0075440C">
      <w:pPr>
        <w:pStyle w:val="Bulletindent1"/>
      </w:pPr>
      <w:r w:rsidRPr="00E00AAB">
        <w:t>It was agreed that his declaration would not prevent</w:t>
      </w:r>
      <w:r>
        <w:t xml:space="preserve"> </w:t>
      </w:r>
      <w:r w:rsidR="00A41E68">
        <w:t xml:space="preserve">Dr </w:t>
      </w:r>
      <w:r w:rsidRPr="0075440C">
        <w:t>Nick Latimer</w:t>
      </w:r>
      <w:r w:rsidRPr="00E00AAB">
        <w:t xml:space="preserve"> from participating in this section of the meeting.</w:t>
      </w:r>
    </w:p>
    <w:p w14:paraId="2AC5157A" w14:textId="6CD88976" w:rsidR="00C959F5" w:rsidRPr="00C959F5" w:rsidRDefault="00C959F5" w:rsidP="00C959F5">
      <w:pPr>
        <w:pStyle w:val="Level3numbered"/>
      </w:pPr>
      <w:r w:rsidRPr="00C959F5">
        <w:t>The Chair</w:t>
      </w:r>
      <w:r w:rsidR="00A41E68">
        <w:t>, Dr Sanjeev Patel,</w:t>
      </w:r>
      <w:r w:rsidRPr="00C959F5">
        <w:t xml:space="preserve"> led a discussion </w:t>
      </w:r>
      <w:sdt>
        <w:sdtPr>
          <w:id w:val="-733539734"/>
          <w:placeholder>
            <w:docPart w:val="25CBBB7AB3C94BB48F0BC4D38B37D9E9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005030ED">
            <w:t>of the evidence presented to the committee.</w:t>
          </w:r>
        </w:sdtContent>
      </w:sdt>
      <w:r w:rsidRPr="00C959F5">
        <w:t xml:space="preserve"> This information was presented to the committee by </w:t>
      </w:r>
      <w:r w:rsidR="005030ED">
        <w:t>Dr Sanjeev Patel.</w:t>
      </w:r>
    </w:p>
    <w:p w14:paraId="0843F24E" w14:textId="5AEE5E26" w:rsidR="00205638" w:rsidRPr="001F551E" w:rsidRDefault="00205638" w:rsidP="00F57A78">
      <w:pPr>
        <w:pStyle w:val="Level2numbered"/>
      </w:pPr>
      <w:r w:rsidRPr="001F551E">
        <w:t xml:space="preserve">Part 2 </w:t>
      </w:r>
      <w:r w:rsidR="005C0A14">
        <w:t xml:space="preserve">– </w:t>
      </w:r>
      <w:r w:rsidRPr="001F551E">
        <w:t>Closed session (company representatives, external group representatives and members of the public were asked to leave the meeting)</w:t>
      </w:r>
      <w:r w:rsidR="00031524">
        <w:t>.</w:t>
      </w:r>
    </w:p>
    <w:p w14:paraId="31B344D2" w14:textId="364FB048" w:rsidR="00205638" w:rsidRPr="001F551E" w:rsidRDefault="00205638" w:rsidP="002C258D">
      <w:pPr>
        <w:pStyle w:val="Level3numbered"/>
      </w:pPr>
      <w:r w:rsidRPr="001F551E">
        <w:t xml:space="preserve">The committee then agreed on the content of the </w:t>
      </w:r>
      <w:sdt>
        <w:sdtPr>
          <w:id w:val="-947309538"/>
          <w:placeholder>
            <w:docPart w:val="3DFE928933584CAEB840D17953BCAEDD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4113A7">
            <w:t>Final Appraisal Determination (FAD)</w:t>
          </w:r>
        </w:sdtContent>
      </w:sdt>
      <w:r w:rsidRPr="001F551E">
        <w:t xml:space="preserve">. The committee decision was reached </w:t>
      </w:r>
      <w:sdt>
        <w:sdtPr>
          <w:id w:val="-1535032335"/>
          <w:placeholder>
            <w:docPart w:val="CE312478BEEE4455B9768B9C10B7F929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4113A7">
            <w:t>by consensus.</w:t>
          </w:r>
        </w:sdtContent>
      </w:sdt>
    </w:p>
    <w:p w14:paraId="3A22A855" w14:textId="79A4A863" w:rsidR="007A77E4" w:rsidRDefault="00205638" w:rsidP="004113A7">
      <w:pPr>
        <w:pStyle w:val="Level3numbered"/>
      </w:pPr>
      <w:r w:rsidRPr="001F551E">
        <w:t xml:space="preserve">The committee asked the NICE technical team to prepare the </w:t>
      </w:r>
      <w:sdt>
        <w:sdtPr>
          <w:id w:val="-1106343874"/>
          <w:placeholder>
            <w:docPart w:val="D4D949CDC6074C2185D7A7623538D641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4113A7">
            <w:t>Final Appraisal Determination (FAD)</w:t>
          </w:r>
        </w:sdtContent>
      </w:sdt>
      <w:r w:rsidRPr="001F551E">
        <w:t xml:space="preserve"> in line with their </w:t>
      </w:r>
      <w:r w:rsidR="004113A7" w:rsidRPr="00C02D61">
        <w:t>decisions.</w:t>
      </w:r>
    </w:p>
    <w:p w14:paraId="5DC44691" w14:textId="77777777" w:rsidR="00EB1EA3" w:rsidRDefault="00B761AF" w:rsidP="00EB1EA3">
      <w:pPr>
        <w:pStyle w:val="Heading3"/>
      </w:pPr>
      <w:sdt>
        <w:sdtPr>
          <w:id w:val="-983390452"/>
          <w:placeholder>
            <w:docPart w:val="88A80F953D374E06A2DDE361EAEB2B72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EB1EA3">
            <w:t>Appraisal</w:t>
          </w:r>
        </w:sdtContent>
      </w:sdt>
      <w:r w:rsidR="00EB1EA3">
        <w:t xml:space="preserve"> of </w:t>
      </w:r>
      <w:r w:rsidR="00EB1EA3" w:rsidRPr="00EB1EA3">
        <w:t xml:space="preserve">[ID1599] Nintedanib for treating progressive fibrosing interstitial lung disease excluding idiopathic pulmonary fibrosis </w:t>
      </w:r>
    </w:p>
    <w:p w14:paraId="69A37EBC" w14:textId="3F55E879" w:rsidR="00EB1EA3" w:rsidRPr="00EF1B45" w:rsidRDefault="00EB1EA3" w:rsidP="00EB1EA3">
      <w:pPr>
        <w:pStyle w:val="Level2numbered"/>
      </w:pPr>
      <w:r w:rsidRPr="00EF1B45">
        <w:t>Part 1 – Open session</w:t>
      </w:r>
    </w:p>
    <w:p w14:paraId="4041D761" w14:textId="01EE4D00" w:rsidR="00EB1EA3" w:rsidRPr="00205638" w:rsidRDefault="00EB1EA3" w:rsidP="00EB1EA3">
      <w:pPr>
        <w:pStyle w:val="Level3numbered"/>
      </w:pPr>
      <w:r w:rsidRPr="00205638">
        <w:t>The chair</w:t>
      </w:r>
      <w:r w:rsidR="004113A7">
        <w:t>, Professor Amanda Adler,</w:t>
      </w:r>
      <w:r w:rsidRPr="00205638">
        <w:t xml:space="preserve"> welcomed the invited external group representatives, members of the public and company representatives from </w:t>
      </w:r>
      <w:sdt>
        <w:sdtPr>
          <w:id w:val="337430013"/>
          <w:placeholder>
            <w:docPart w:val="A92114ADCA434083AEAE804EC22496F1"/>
          </w:placeholder>
        </w:sdtPr>
        <w:sdtEndPr/>
        <w:sdtContent>
          <w:r w:rsidRPr="00EB1EA3">
            <w:t>Boehringer Ingelheim</w:t>
          </w:r>
          <w:r>
            <w:t>.</w:t>
          </w:r>
        </w:sdtContent>
      </w:sdt>
    </w:p>
    <w:p w14:paraId="38F06FFE" w14:textId="36E59A22" w:rsidR="00EB1EA3" w:rsidRPr="00205638" w:rsidRDefault="00EB1EA3" w:rsidP="00EB1EA3">
      <w:pPr>
        <w:pStyle w:val="Level3numbered"/>
      </w:pPr>
      <w:r w:rsidRPr="00205638">
        <w:t>The chair</w:t>
      </w:r>
      <w:r w:rsidR="004113A7">
        <w:t>, Professor Amanda Adler,</w:t>
      </w:r>
      <w:r w:rsidRPr="00205638">
        <w:t xml:space="preserve"> asked all committee </w:t>
      </w:r>
      <w:proofErr w:type="gramStart"/>
      <w:r w:rsidRPr="00205638">
        <w:t>members,  external</w:t>
      </w:r>
      <w:proofErr w:type="gramEnd"/>
      <w:r w:rsidRPr="00205638">
        <w:t xml:space="preserve"> group representatives and NICE </w:t>
      </w:r>
      <w:r w:rsidRPr="002C258D">
        <w:t>staff</w:t>
      </w:r>
      <w:r w:rsidRPr="00205638">
        <w:t xml:space="preserve"> present to declare any relevant interests in relation to the item being considered. </w:t>
      </w:r>
    </w:p>
    <w:p w14:paraId="10F28B23" w14:textId="29239678" w:rsidR="00EB1EA3" w:rsidRPr="00C959F5" w:rsidRDefault="00EB1EA3" w:rsidP="00EB1EA3">
      <w:pPr>
        <w:pStyle w:val="Level3numbered"/>
      </w:pPr>
      <w:r w:rsidRPr="00C959F5">
        <w:t xml:space="preserve">The </w:t>
      </w:r>
      <w:r w:rsidR="004113A7">
        <w:t>c</w:t>
      </w:r>
      <w:r w:rsidRPr="00C959F5">
        <w:t>hair</w:t>
      </w:r>
      <w:r w:rsidR="004113A7">
        <w:t>, Professor Amanda Adler,</w:t>
      </w:r>
      <w:r w:rsidRPr="00C959F5">
        <w:t xml:space="preserve"> led a discussion </w:t>
      </w:r>
      <w:sdt>
        <w:sdtPr>
          <w:id w:val="-227534120"/>
          <w:placeholder>
            <w:docPart w:val="AB78E2A4E3FE4A61BD76DB9952AC461F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004113A7">
            <w:t>of the evidence presented to the committee.</w:t>
          </w:r>
        </w:sdtContent>
      </w:sdt>
      <w:r w:rsidRPr="00C959F5">
        <w:t xml:space="preserve"> This information was presented to the committee by </w:t>
      </w:r>
      <w:r w:rsidR="004113A7">
        <w:t>the chair, Professor Amanda Adler.</w:t>
      </w:r>
    </w:p>
    <w:p w14:paraId="43D06BF2" w14:textId="0A1CA0DA" w:rsidR="00EB1EA3" w:rsidRPr="001F551E" w:rsidRDefault="00EB1EA3" w:rsidP="00EB1EA3">
      <w:pPr>
        <w:pStyle w:val="Level2numbered"/>
      </w:pPr>
      <w:r w:rsidRPr="001F551E">
        <w:t xml:space="preserve">Part 2a – Closed session (members of the public </w:t>
      </w:r>
      <w:r w:rsidR="007E0A57">
        <w:t xml:space="preserve">and </w:t>
      </w:r>
      <w:r w:rsidR="007E0A57" w:rsidRPr="001F551E">
        <w:t xml:space="preserve">company representatives </w:t>
      </w:r>
      <w:r w:rsidRPr="001F551E">
        <w:t>were asked to leave the meeting</w:t>
      </w:r>
      <w:r w:rsidR="007E0A57">
        <w:t>. The evidence review group remained</w:t>
      </w:r>
      <w:r w:rsidRPr="001F551E">
        <w:t>)</w:t>
      </w:r>
      <w:r>
        <w:t>.</w:t>
      </w:r>
      <w:r w:rsidRPr="005C0A14">
        <w:t xml:space="preserve"> </w:t>
      </w:r>
    </w:p>
    <w:p w14:paraId="2DC9FF87" w14:textId="77777777" w:rsidR="00EB1EA3" w:rsidRPr="00EF1B45" w:rsidRDefault="00EB1EA3" w:rsidP="00EB1EA3">
      <w:pPr>
        <w:pStyle w:val="Level3numbered"/>
      </w:pPr>
      <w:r w:rsidRPr="001F551E">
        <w:t xml:space="preserve">The committee </w:t>
      </w:r>
      <w:r w:rsidRPr="002C258D">
        <w:t>discussed</w:t>
      </w:r>
      <w:r w:rsidRPr="001F551E">
        <w:t xml:space="preserve"> confidential information submitted for this item.</w:t>
      </w:r>
    </w:p>
    <w:p w14:paraId="395CA500" w14:textId="4960360A" w:rsidR="00EB1EA3" w:rsidRPr="001F551E" w:rsidRDefault="00EB1EA3" w:rsidP="00EB1EA3">
      <w:pPr>
        <w:pStyle w:val="Level2numbered"/>
      </w:pPr>
      <w:r w:rsidRPr="001F551E">
        <w:t xml:space="preserve">Part 2b </w:t>
      </w:r>
      <w:r>
        <w:t xml:space="preserve">– </w:t>
      </w:r>
      <w:r w:rsidRPr="001F551E">
        <w:t>Closed session (</w:t>
      </w:r>
      <w:r w:rsidR="0060683A">
        <w:t>E</w:t>
      </w:r>
      <w:r w:rsidR="0060683A" w:rsidRPr="0060683A">
        <w:t xml:space="preserve">vidence </w:t>
      </w:r>
      <w:r w:rsidRPr="001F551E">
        <w:t>group representatives were asked to leave the meeting)</w:t>
      </w:r>
      <w:r>
        <w:t>.</w:t>
      </w:r>
    </w:p>
    <w:p w14:paraId="3232CB5D" w14:textId="41CB7B8D" w:rsidR="00EB1EA3" w:rsidRPr="001F551E" w:rsidRDefault="00EB1EA3" w:rsidP="00EB1EA3">
      <w:pPr>
        <w:pStyle w:val="Level3numbered"/>
      </w:pPr>
      <w:r w:rsidRPr="001F551E">
        <w:t xml:space="preserve">The committee then agreed on the content of the </w:t>
      </w:r>
      <w:sdt>
        <w:sdtPr>
          <w:id w:val="-284819547"/>
          <w:placeholder>
            <w:docPart w:val="9F5EF2C0255441749AF82F4A6124B1F2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6F1012">
            <w:t>Final Appraisal Determination (FAD)</w:t>
          </w:r>
        </w:sdtContent>
      </w:sdt>
      <w:r w:rsidRPr="001F551E">
        <w:t xml:space="preserve">. The committee decision was reached </w:t>
      </w:r>
      <w:sdt>
        <w:sdtPr>
          <w:id w:val="-665313824"/>
          <w:placeholder>
            <w:docPart w:val="E5C98C6EE6E74285BFCE7EC89FA51BCF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6F1012">
            <w:t>through a vote by members.</w:t>
          </w:r>
        </w:sdtContent>
      </w:sdt>
    </w:p>
    <w:p w14:paraId="61B08ADF" w14:textId="36771142" w:rsidR="00EB1EA3" w:rsidRPr="00C02D61" w:rsidRDefault="00EB1EA3" w:rsidP="00EB1EA3">
      <w:pPr>
        <w:pStyle w:val="Level3numbered"/>
      </w:pPr>
      <w:r w:rsidRPr="001F551E">
        <w:t xml:space="preserve">The committee asked the NICE technical team to prepare the </w:t>
      </w:r>
      <w:sdt>
        <w:sdtPr>
          <w:id w:val="1654413119"/>
          <w:placeholder>
            <w:docPart w:val="08A55433C57C4C97BA33F4C36616BAD4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6F1012">
            <w:t>Final Appraisal Determination (FAD)</w:t>
          </w:r>
        </w:sdtContent>
      </w:sdt>
      <w:r w:rsidRPr="001F551E">
        <w:t xml:space="preserve"> in line with their </w:t>
      </w:r>
      <w:r w:rsidRPr="00C02D61">
        <w:t>decisions.</w:t>
      </w:r>
    </w:p>
    <w:p w14:paraId="5EA0913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50F061CB" w14:textId="60F155D0" w:rsidR="00463336" w:rsidRDefault="007507BD" w:rsidP="00AD0E92">
      <w:pPr>
        <w:pStyle w:val="Paragraphnonumbers"/>
      </w:pPr>
      <w:r w:rsidRPr="001F551E">
        <w:t xml:space="preserve">The next meeting of the </w:t>
      </w:r>
      <w:sdt>
        <w:sdtPr>
          <w:id w:val="-387804847"/>
          <w:placeholder>
            <w:docPart w:val="53CE722B76C241529DA6D3AC363347CC"/>
          </w:placeholder>
          <w:dropDownList>
            <w:listItem w:value="Choose a committee"/>
            <w:listItem w:displayText="Technology Appraisal Committee A" w:value="Technology Appraisal Committee A"/>
            <w:listItem w:displayText="Technology Appraisal Committee B" w:value="Technology Appraisal Committee B"/>
            <w:listItem w:displayText="Technology Appraisal Committee C" w:value="Technology Appraisal Committee C"/>
            <w:listItem w:displayText="Technology Appraisal Committee D" w:value="Technology Appraisal Committee D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4A083C">
            <w:t>Technology Appraisal Committee B</w:t>
          </w:r>
        </w:sdtContent>
      </w:sdt>
      <w:r w:rsidR="00236AD0" w:rsidRPr="001F551E">
        <w:t xml:space="preserve"> will be held on </w:t>
      </w:r>
      <w:sdt>
        <w:sdtPr>
          <w:id w:val="1237431929"/>
          <w:placeholder>
            <w:docPart w:val="E009F28551E14AA4B9162ABFA394683A"/>
          </w:placeholder>
        </w:sdtPr>
        <w:sdtEndPr/>
        <w:sdtContent>
          <w:r w:rsidR="0075440C">
            <w:t>Thursday 7 October 2021</w:t>
          </w:r>
        </w:sdtContent>
      </w:sdt>
      <w:r w:rsidR="00205638" w:rsidRPr="001F551E">
        <w:t xml:space="preserve"> </w:t>
      </w:r>
      <w:r w:rsidR="00A45CDD" w:rsidRPr="001F551E">
        <w:t xml:space="preserve">and will start promptly at </w:t>
      </w:r>
      <w:sdt>
        <w:sdtPr>
          <w:id w:val="959776136"/>
          <w:placeholder>
            <w:docPart w:val="D8C802872BF3434FB3139DB181F6F8C3"/>
          </w:placeholder>
        </w:sdtPr>
        <w:sdtEndPr/>
        <w:sdtContent>
          <w:r w:rsidR="009269A0">
            <w:t>9:00am</w:t>
          </w:r>
        </w:sdtContent>
      </w:sdt>
      <w:r w:rsidR="00236AD0" w:rsidRPr="001F551E">
        <w:t xml:space="preserve">. </w:t>
      </w:r>
    </w:p>
    <w:p w14:paraId="30E48F06" w14:textId="77777777" w:rsidR="00135794" w:rsidRDefault="00135794" w:rsidP="00B62844">
      <w:pPr>
        <w:spacing w:line="276" w:lineRule="auto"/>
      </w:pPr>
    </w:p>
    <w:p w14:paraId="4B4FB0B2" w14:textId="77777777" w:rsidR="00135794" w:rsidRDefault="00135794" w:rsidP="00B62844">
      <w:pPr>
        <w:spacing w:line="276" w:lineRule="auto"/>
      </w:pPr>
    </w:p>
    <w:p w14:paraId="4B3A7C7F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headerReference w:type="default" r:id="rId8"/>
      <w:footerReference w:type="default" r:id="rId9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8BBB8B" w14:textId="77777777" w:rsidR="00E64AE5" w:rsidRDefault="00E64AE5" w:rsidP="006231D3">
      <w:r>
        <w:separator/>
      </w:r>
    </w:p>
  </w:endnote>
  <w:endnote w:type="continuationSeparator" w:id="0">
    <w:p w14:paraId="78485C6F" w14:textId="77777777" w:rsidR="00E64AE5" w:rsidRDefault="00E64AE5" w:rsidP="006231D3">
      <w:r>
        <w:continuationSeparator/>
      </w:r>
    </w:p>
  </w:endnote>
  <w:endnote w:type="continuationNotice" w:id="1">
    <w:p w14:paraId="57E18E80" w14:textId="77777777" w:rsidR="00E64AE5" w:rsidRDefault="00E64AE5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87652E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B761AF">
      <w:fldChar w:fldCharType="begin"/>
    </w:r>
    <w:r w:rsidR="00B761AF">
      <w:instrText xml:space="preserve"> NUMPAGES  </w:instrText>
    </w:r>
    <w:r w:rsidR="00B761AF">
      <w:fldChar w:fldCharType="separate"/>
    </w:r>
    <w:r>
      <w:rPr>
        <w:noProof/>
      </w:rPr>
      <w:t>5</w:t>
    </w:r>
    <w:r w:rsidR="00B761AF">
      <w:rPr>
        <w:noProof/>
      </w:rPr>
      <w:fldChar w:fldCharType="end"/>
    </w:r>
  </w:p>
  <w:p w14:paraId="48415E8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11B419F5" wp14:editId="45548CE4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ED4C341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70D28A" w14:textId="77777777" w:rsidR="00E64AE5" w:rsidRDefault="00E64AE5" w:rsidP="006231D3">
      <w:r>
        <w:separator/>
      </w:r>
    </w:p>
  </w:footnote>
  <w:footnote w:type="continuationSeparator" w:id="0">
    <w:p w14:paraId="45FA58C1" w14:textId="77777777" w:rsidR="00E64AE5" w:rsidRDefault="00E64AE5" w:rsidP="006231D3">
      <w:r>
        <w:continuationSeparator/>
      </w:r>
    </w:p>
  </w:footnote>
  <w:footnote w:type="continuationNotice" w:id="1">
    <w:p w14:paraId="1B78F06A" w14:textId="77777777" w:rsidR="00E64AE5" w:rsidRDefault="00E64AE5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B26AAD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0123230E" wp14:editId="3C0472C7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0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5"/>
  </w:num>
  <w:num w:numId="3">
    <w:abstractNumId w:val="19"/>
  </w:num>
  <w:num w:numId="4">
    <w:abstractNumId w:val="16"/>
  </w:num>
  <w:num w:numId="5">
    <w:abstractNumId w:val="20"/>
  </w:num>
  <w:num w:numId="6">
    <w:abstractNumId w:val="22"/>
  </w:num>
  <w:num w:numId="7">
    <w:abstractNumId w:val="10"/>
  </w:num>
  <w:num w:numId="8">
    <w:abstractNumId w:val="12"/>
  </w:num>
  <w:num w:numId="9">
    <w:abstractNumId w:val="21"/>
  </w:num>
  <w:num w:numId="10">
    <w:abstractNumId w:val="20"/>
  </w:num>
  <w:num w:numId="11">
    <w:abstractNumId w:val="20"/>
  </w:num>
  <w:num w:numId="12">
    <w:abstractNumId w:val="20"/>
  </w:num>
  <w:num w:numId="13">
    <w:abstractNumId w:val="13"/>
  </w:num>
  <w:num w:numId="14">
    <w:abstractNumId w:val="17"/>
  </w:num>
  <w:num w:numId="15">
    <w:abstractNumId w:val="11"/>
  </w:num>
  <w:num w:numId="16">
    <w:abstractNumId w:val="14"/>
  </w:num>
  <w:num w:numId="17">
    <w:abstractNumId w:val="9"/>
  </w:num>
  <w:num w:numId="18">
    <w:abstractNumId w:val="7"/>
  </w:num>
  <w:num w:numId="19">
    <w:abstractNumId w:val="6"/>
  </w:num>
  <w:num w:numId="20">
    <w:abstractNumId w:val="5"/>
  </w:num>
  <w:num w:numId="21">
    <w:abstractNumId w:val="4"/>
  </w:num>
  <w:num w:numId="22">
    <w:abstractNumId w:val="8"/>
  </w:num>
  <w:num w:numId="23">
    <w:abstractNumId w:val="3"/>
  </w:num>
  <w:num w:numId="24">
    <w:abstractNumId w:val="2"/>
  </w:num>
  <w:num w:numId="25">
    <w:abstractNumId w:val="1"/>
  </w:num>
  <w:num w:numId="26">
    <w:abstractNumId w:val="0"/>
  </w:num>
  <w:num w:numId="2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2305A8"/>
    <w:rsid w:val="00031524"/>
    <w:rsid w:val="00040BED"/>
    <w:rsid w:val="000411A2"/>
    <w:rsid w:val="00044FC1"/>
    <w:rsid w:val="00053C24"/>
    <w:rsid w:val="00080C80"/>
    <w:rsid w:val="00083CF9"/>
    <w:rsid w:val="00085585"/>
    <w:rsid w:val="000A3C2F"/>
    <w:rsid w:val="000A50A9"/>
    <w:rsid w:val="000A687D"/>
    <w:rsid w:val="000C4E08"/>
    <w:rsid w:val="000D1197"/>
    <w:rsid w:val="000D6E7D"/>
    <w:rsid w:val="000F04B6"/>
    <w:rsid w:val="0010461D"/>
    <w:rsid w:val="0011038B"/>
    <w:rsid w:val="00110672"/>
    <w:rsid w:val="00112212"/>
    <w:rsid w:val="0012100C"/>
    <w:rsid w:val="001220B1"/>
    <w:rsid w:val="00135794"/>
    <w:rsid w:val="001420B9"/>
    <w:rsid w:val="00161397"/>
    <w:rsid w:val="001662DA"/>
    <w:rsid w:val="00167902"/>
    <w:rsid w:val="0018778A"/>
    <w:rsid w:val="00196E93"/>
    <w:rsid w:val="001A18CE"/>
    <w:rsid w:val="001C38B8"/>
    <w:rsid w:val="001C5FB8"/>
    <w:rsid w:val="001D5A8C"/>
    <w:rsid w:val="001D62B5"/>
    <w:rsid w:val="001D769D"/>
    <w:rsid w:val="001E1376"/>
    <w:rsid w:val="001F2404"/>
    <w:rsid w:val="001F551E"/>
    <w:rsid w:val="00203456"/>
    <w:rsid w:val="002038C6"/>
    <w:rsid w:val="00205638"/>
    <w:rsid w:val="002126B5"/>
    <w:rsid w:val="0022082C"/>
    <w:rsid w:val="002228E3"/>
    <w:rsid w:val="00223637"/>
    <w:rsid w:val="002305A8"/>
    <w:rsid w:val="00236AD0"/>
    <w:rsid w:val="00240933"/>
    <w:rsid w:val="00250F16"/>
    <w:rsid w:val="00257551"/>
    <w:rsid w:val="002748D1"/>
    <w:rsid w:val="0027640F"/>
    <w:rsid w:val="00277DAE"/>
    <w:rsid w:val="002B0452"/>
    <w:rsid w:val="002B5720"/>
    <w:rsid w:val="002C258D"/>
    <w:rsid w:val="002C660B"/>
    <w:rsid w:val="002C7A84"/>
    <w:rsid w:val="002D1A7F"/>
    <w:rsid w:val="002F3D4E"/>
    <w:rsid w:val="002F5606"/>
    <w:rsid w:val="0030059A"/>
    <w:rsid w:val="00337868"/>
    <w:rsid w:val="00344EA6"/>
    <w:rsid w:val="00350071"/>
    <w:rsid w:val="00370813"/>
    <w:rsid w:val="00377867"/>
    <w:rsid w:val="003965A8"/>
    <w:rsid w:val="003A2CF7"/>
    <w:rsid w:val="003A4E3F"/>
    <w:rsid w:val="003A4F8A"/>
    <w:rsid w:val="003B406F"/>
    <w:rsid w:val="003C1D05"/>
    <w:rsid w:val="003C2EEF"/>
    <w:rsid w:val="003D0A8C"/>
    <w:rsid w:val="003D0F29"/>
    <w:rsid w:val="003D4563"/>
    <w:rsid w:val="003D5F9F"/>
    <w:rsid w:val="003E005F"/>
    <w:rsid w:val="003E3BA6"/>
    <w:rsid w:val="003E5516"/>
    <w:rsid w:val="003E65BA"/>
    <w:rsid w:val="003F4378"/>
    <w:rsid w:val="003F5516"/>
    <w:rsid w:val="00402715"/>
    <w:rsid w:val="00402DFB"/>
    <w:rsid w:val="00410E8B"/>
    <w:rsid w:val="004113A7"/>
    <w:rsid w:val="00411B9A"/>
    <w:rsid w:val="00422523"/>
    <w:rsid w:val="00436657"/>
    <w:rsid w:val="004366CD"/>
    <w:rsid w:val="00444D16"/>
    <w:rsid w:val="004456BE"/>
    <w:rsid w:val="00451599"/>
    <w:rsid w:val="00456A6D"/>
    <w:rsid w:val="00463336"/>
    <w:rsid w:val="00463370"/>
    <w:rsid w:val="00465E35"/>
    <w:rsid w:val="004A083C"/>
    <w:rsid w:val="004B45D0"/>
    <w:rsid w:val="004E02E2"/>
    <w:rsid w:val="005030ED"/>
    <w:rsid w:val="00507F46"/>
    <w:rsid w:val="0052096A"/>
    <w:rsid w:val="005360C8"/>
    <w:rsid w:val="005554F8"/>
    <w:rsid w:val="00556AD2"/>
    <w:rsid w:val="00593560"/>
    <w:rsid w:val="00596F1C"/>
    <w:rsid w:val="005A21EC"/>
    <w:rsid w:val="005C0A14"/>
    <w:rsid w:val="005C4419"/>
    <w:rsid w:val="005D2B46"/>
    <w:rsid w:val="005E24AD"/>
    <w:rsid w:val="005E2873"/>
    <w:rsid w:val="005E2FA2"/>
    <w:rsid w:val="00603397"/>
    <w:rsid w:val="0060683A"/>
    <w:rsid w:val="00611CB1"/>
    <w:rsid w:val="00613786"/>
    <w:rsid w:val="006231D3"/>
    <w:rsid w:val="0064247C"/>
    <w:rsid w:val="00643C23"/>
    <w:rsid w:val="00654704"/>
    <w:rsid w:val="0066652E"/>
    <w:rsid w:val="00670F87"/>
    <w:rsid w:val="006712CE"/>
    <w:rsid w:val="0067259D"/>
    <w:rsid w:val="00682F9B"/>
    <w:rsid w:val="00683EA8"/>
    <w:rsid w:val="006B324A"/>
    <w:rsid w:val="006B4C67"/>
    <w:rsid w:val="006D3185"/>
    <w:rsid w:val="006F1012"/>
    <w:rsid w:val="006F3468"/>
    <w:rsid w:val="007019D5"/>
    <w:rsid w:val="007507BD"/>
    <w:rsid w:val="0075440C"/>
    <w:rsid w:val="00755E0E"/>
    <w:rsid w:val="007574E0"/>
    <w:rsid w:val="00761C9C"/>
    <w:rsid w:val="00774747"/>
    <w:rsid w:val="007806C9"/>
    <w:rsid w:val="00782C9C"/>
    <w:rsid w:val="007851C3"/>
    <w:rsid w:val="007A0762"/>
    <w:rsid w:val="007A3DC0"/>
    <w:rsid w:val="007A689D"/>
    <w:rsid w:val="007A77E4"/>
    <w:rsid w:val="007B5879"/>
    <w:rsid w:val="007C331F"/>
    <w:rsid w:val="007C5EC3"/>
    <w:rsid w:val="007D0D24"/>
    <w:rsid w:val="007E0A57"/>
    <w:rsid w:val="007F1C58"/>
    <w:rsid w:val="007F5E7F"/>
    <w:rsid w:val="008236B6"/>
    <w:rsid w:val="00835FBC"/>
    <w:rsid w:val="00842ACF"/>
    <w:rsid w:val="008451A1"/>
    <w:rsid w:val="00850C0E"/>
    <w:rsid w:val="0088566F"/>
    <w:rsid w:val="008937E0"/>
    <w:rsid w:val="008C3DD4"/>
    <w:rsid w:val="008C42E7"/>
    <w:rsid w:val="008C44A2"/>
    <w:rsid w:val="008E0E0D"/>
    <w:rsid w:val="008E75F2"/>
    <w:rsid w:val="009015E8"/>
    <w:rsid w:val="00903E68"/>
    <w:rsid w:val="009114CE"/>
    <w:rsid w:val="00922F67"/>
    <w:rsid w:val="00924278"/>
    <w:rsid w:val="009269A0"/>
    <w:rsid w:val="009270F5"/>
    <w:rsid w:val="00945826"/>
    <w:rsid w:val="00947812"/>
    <w:rsid w:val="00955914"/>
    <w:rsid w:val="009665AE"/>
    <w:rsid w:val="009742E7"/>
    <w:rsid w:val="009807BF"/>
    <w:rsid w:val="00986E38"/>
    <w:rsid w:val="00994987"/>
    <w:rsid w:val="009B0F74"/>
    <w:rsid w:val="009B1704"/>
    <w:rsid w:val="009B5D1C"/>
    <w:rsid w:val="009B5FAC"/>
    <w:rsid w:val="009E20B3"/>
    <w:rsid w:val="009E4E35"/>
    <w:rsid w:val="00A032C4"/>
    <w:rsid w:val="00A06F9C"/>
    <w:rsid w:val="00A269AF"/>
    <w:rsid w:val="00A35D76"/>
    <w:rsid w:val="00A3610D"/>
    <w:rsid w:val="00A41E68"/>
    <w:rsid w:val="00A428F8"/>
    <w:rsid w:val="00A45CDD"/>
    <w:rsid w:val="00A60AF0"/>
    <w:rsid w:val="00A70955"/>
    <w:rsid w:val="00A82301"/>
    <w:rsid w:val="00A82558"/>
    <w:rsid w:val="00A973EA"/>
    <w:rsid w:val="00AC7782"/>
    <w:rsid w:val="00AC7BD7"/>
    <w:rsid w:val="00AD0E92"/>
    <w:rsid w:val="00AD6F07"/>
    <w:rsid w:val="00AE3E12"/>
    <w:rsid w:val="00AF3BCA"/>
    <w:rsid w:val="00B053D4"/>
    <w:rsid w:val="00B327AA"/>
    <w:rsid w:val="00B3377C"/>
    <w:rsid w:val="00B429C5"/>
    <w:rsid w:val="00B45ABC"/>
    <w:rsid w:val="00B51D0A"/>
    <w:rsid w:val="00B5280D"/>
    <w:rsid w:val="00B57AF4"/>
    <w:rsid w:val="00B62844"/>
    <w:rsid w:val="00B761AF"/>
    <w:rsid w:val="00B76EE1"/>
    <w:rsid w:val="00B85DE1"/>
    <w:rsid w:val="00BA07EB"/>
    <w:rsid w:val="00BA4EAD"/>
    <w:rsid w:val="00BB22E9"/>
    <w:rsid w:val="00BB49D9"/>
    <w:rsid w:val="00BC28D0"/>
    <w:rsid w:val="00BC47C4"/>
    <w:rsid w:val="00BC6C1F"/>
    <w:rsid w:val="00BD1329"/>
    <w:rsid w:val="00C015B8"/>
    <w:rsid w:val="00C02D61"/>
    <w:rsid w:val="00C04D2E"/>
    <w:rsid w:val="00C3119A"/>
    <w:rsid w:val="00C4215E"/>
    <w:rsid w:val="00C51601"/>
    <w:rsid w:val="00C55E3A"/>
    <w:rsid w:val="00C7373D"/>
    <w:rsid w:val="00C75930"/>
    <w:rsid w:val="00C82EFE"/>
    <w:rsid w:val="00C871D3"/>
    <w:rsid w:val="00C941B6"/>
    <w:rsid w:val="00C959F5"/>
    <w:rsid w:val="00C978CB"/>
    <w:rsid w:val="00CB14E1"/>
    <w:rsid w:val="00CB4466"/>
    <w:rsid w:val="00CC73BD"/>
    <w:rsid w:val="00D05D39"/>
    <w:rsid w:val="00D11E93"/>
    <w:rsid w:val="00D14E64"/>
    <w:rsid w:val="00D22F90"/>
    <w:rsid w:val="00D33D2F"/>
    <w:rsid w:val="00D36E00"/>
    <w:rsid w:val="00D444F4"/>
    <w:rsid w:val="00D70F52"/>
    <w:rsid w:val="00D74026"/>
    <w:rsid w:val="00DA0F66"/>
    <w:rsid w:val="00DA1F50"/>
    <w:rsid w:val="00DA78F8"/>
    <w:rsid w:val="00DA7E81"/>
    <w:rsid w:val="00DB7ED3"/>
    <w:rsid w:val="00DC1F86"/>
    <w:rsid w:val="00DD06F9"/>
    <w:rsid w:val="00DD4946"/>
    <w:rsid w:val="00DF0C5C"/>
    <w:rsid w:val="00E00AAB"/>
    <w:rsid w:val="00E16CDD"/>
    <w:rsid w:val="00E2211D"/>
    <w:rsid w:val="00E37C8A"/>
    <w:rsid w:val="00E46F5D"/>
    <w:rsid w:val="00E53250"/>
    <w:rsid w:val="00E56B48"/>
    <w:rsid w:val="00E60116"/>
    <w:rsid w:val="00E64AE5"/>
    <w:rsid w:val="00E77A26"/>
    <w:rsid w:val="00E82B9F"/>
    <w:rsid w:val="00E9120D"/>
    <w:rsid w:val="00E927DA"/>
    <w:rsid w:val="00E95304"/>
    <w:rsid w:val="00EA7444"/>
    <w:rsid w:val="00EB1941"/>
    <w:rsid w:val="00EB1EA3"/>
    <w:rsid w:val="00EC57DD"/>
    <w:rsid w:val="00EF1B45"/>
    <w:rsid w:val="00EF2BE2"/>
    <w:rsid w:val="00EF3970"/>
    <w:rsid w:val="00EF6C00"/>
    <w:rsid w:val="00F32B92"/>
    <w:rsid w:val="00F42F8E"/>
    <w:rsid w:val="00F57A78"/>
    <w:rsid w:val="00F73A3E"/>
    <w:rsid w:val="00F86390"/>
    <w:rsid w:val="00F95663"/>
    <w:rsid w:val="00F97481"/>
    <w:rsid w:val="00FA2FEC"/>
    <w:rsid w:val="00FA676B"/>
    <w:rsid w:val="00FB7C71"/>
    <w:rsid w:val="00FD0266"/>
    <w:rsid w:val="00FD3F27"/>
    <w:rsid w:val="00FE1041"/>
    <w:rsid w:val="00FF405F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4B7DE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89B8B83E3FD4CE6905DE8F38D70E8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BA2ED9-86FB-4D9B-B93F-B0C091A06194}"/>
      </w:docPartPr>
      <w:docPartBody>
        <w:p w:rsidR="001C3927" w:rsidRDefault="001C3927">
          <w:pPr>
            <w:pStyle w:val="689B8B83E3FD4CE6905DE8F38D70E8D2"/>
          </w:pPr>
          <w:r w:rsidRPr="00BA4EAD">
            <w:rPr>
              <w:color w:val="44546A" w:themeColor="text2"/>
            </w:rPr>
            <w:t>Choose a committee</w:t>
          </w:r>
        </w:p>
      </w:docPartBody>
    </w:docPart>
    <w:docPart>
      <w:docPartPr>
        <w:name w:val="A981770434B148F28CFFD2E467E041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81A726-A364-4297-AFA8-91446CFFF78D}"/>
      </w:docPartPr>
      <w:docPartBody>
        <w:p w:rsidR="001C3927" w:rsidRDefault="001C3927">
          <w:pPr>
            <w:pStyle w:val="A981770434B148F28CFFD2E467E0419D"/>
          </w:pPr>
          <w:r w:rsidRPr="002B5720">
            <w:t>Choose an option</w:t>
          </w:r>
        </w:p>
      </w:docPartBody>
    </w:docPart>
    <w:docPart>
      <w:docPartPr>
        <w:name w:val="9F4ECA62289A4981BE92A8FD33DA5E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0A2EB7-3CA7-46F3-ACC7-F4112FD8A23C}"/>
      </w:docPartPr>
      <w:docPartBody>
        <w:p w:rsidR="001C3927" w:rsidRDefault="001C3927">
          <w:pPr>
            <w:pStyle w:val="9F4ECA62289A4981BE92A8FD33DA5E3A"/>
          </w:pPr>
          <w:r w:rsidRPr="002B5720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35DFC865EFBC40D792F0560CC4E027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BB7A03-1469-4535-96DC-3EE16107F663}"/>
      </w:docPartPr>
      <w:docPartBody>
        <w:p w:rsidR="001C3927" w:rsidRDefault="001C3927">
          <w:pPr>
            <w:pStyle w:val="35DFC865EFBC40D792F0560CC4E02703"/>
          </w:pPr>
          <w:r w:rsidRPr="002B5720">
            <w:t>Click or tap here to enter text.</w:t>
          </w:r>
        </w:p>
      </w:docPartBody>
    </w:docPart>
    <w:docPart>
      <w:docPartPr>
        <w:name w:val="04DD0285AB7547F39AA433D5C9125E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166B43-D9D3-47B7-A519-D149937D2511}"/>
      </w:docPartPr>
      <w:docPartBody>
        <w:p w:rsidR="001C3927" w:rsidRDefault="001C3927">
          <w:pPr>
            <w:pStyle w:val="04DD0285AB7547F39AA433D5C9125ECE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58586962E6C42E68C0587B3AC93A0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0560A9-BFFB-4FF1-BC68-0BD663F860DE}"/>
      </w:docPartPr>
      <w:docPartBody>
        <w:p w:rsidR="001C3927" w:rsidRDefault="001C3927">
          <w:pPr>
            <w:pStyle w:val="E58586962E6C42E68C0587B3AC93A052"/>
          </w:pPr>
          <w:r w:rsidRPr="00E56B48">
            <w:rPr>
              <w:rStyle w:val="Level2numberedChar"/>
            </w:rPr>
            <w:t>List any other business or record ‘none’</w:t>
          </w:r>
        </w:p>
      </w:docPartBody>
    </w:docPart>
    <w:docPart>
      <w:docPartPr>
        <w:name w:val="E2F8DCAF32814A3FA8CFB3072BECF0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D202BB-1696-4CE7-8C7A-3E52F0328C79}"/>
      </w:docPartPr>
      <w:docPartBody>
        <w:p w:rsidR="001C3927" w:rsidRDefault="001C3927">
          <w:pPr>
            <w:pStyle w:val="E2F8DCAF32814A3FA8CFB3072BECF0AA"/>
          </w:pPr>
          <w:r w:rsidRPr="00196E93">
            <w:rPr>
              <w:rStyle w:val="PlaceholderText"/>
              <w:color w:val="44546A" w:themeColor="text2"/>
            </w:rPr>
            <w:t>enter date.</w:t>
          </w:r>
        </w:p>
      </w:docPartBody>
    </w:docPart>
    <w:docPart>
      <w:docPartPr>
        <w:name w:val="01745F71C35E449A85F7D624121CA7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7BA32B-B70F-4DAB-9DF7-B19FA53F7C42}"/>
      </w:docPartPr>
      <w:docPartBody>
        <w:p w:rsidR="001C3927" w:rsidRDefault="001C3927">
          <w:pPr>
            <w:pStyle w:val="01745F71C35E449A85F7D624121CA753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59C10F22ABC1459481C07BCE7FE198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7BDE8C-193A-4928-9BB9-CF0D76CCDF8B}"/>
      </w:docPartPr>
      <w:docPartBody>
        <w:p w:rsidR="001C3927" w:rsidRDefault="001C3927">
          <w:pPr>
            <w:pStyle w:val="59C10F22ABC1459481C07BCE7FE198ED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480FBA1ABCCE452D92616CAF0ADD67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BFA6E8-921B-46D8-B448-9726D41A5F7C}"/>
      </w:docPartPr>
      <w:docPartBody>
        <w:p w:rsidR="001C3927" w:rsidRDefault="001C3927">
          <w:pPr>
            <w:pStyle w:val="480FBA1ABCCE452D92616CAF0ADD6751"/>
          </w:pPr>
          <w:r w:rsidRPr="000C4E08">
            <w:t>insert company name.</w:t>
          </w:r>
        </w:p>
      </w:docPartBody>
    </w:docPart>
    <w:docPart>
      <w:docPartPr>
        <w:name w:val="66A573DE75484DD3B25A40118DA745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A91E43-7C6A-4CC0-BD7B-CDFEDD38371E}"/>
      </w:docPartPr>
      <w:docPartBody>
        <w:p w:rsidR="001C3927" w:rsidRDefault="001C3927">
          <w:pPr>
            <w:pStyle w:val="66A573DE75484DD3B25A40118DA74573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A6D556AB21A54E4598EAD0C77BB11D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D4DE80-B9D9-4AE5-98F3-34A2BF94F5E4}"/>
      </w:docPartPr>
      <w:docPartBody>
        <w:p w:rsidR="001C3927" w:rsidRDefault="001C3927">
          <w:pPr>
            <w:pStyle w:val="A6D556AB21A54E4598EAD0C77BB11DF7"/>
          </w:pPr>
          <w:r w:rsidRPr="00031524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458905E4D66047C6831482D8E69F40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CD54F8-3C42-4EC5-AFC4-D8B050F64463}"/>
      </w:docPartPr>
      <w:docPartBody>
        <w:p w:rsidR="001C3927" w:rsidRDefault="001C3927">
          <w:pPr>
            <w:pStyle w:val="458905E4D66047C6831482D8E69F4060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  <w:docPart>
      <w:docPartPr>
        <w:name w:val="4CA66B32FCCF4E709C63DB9167A4B4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C28752-E5D6-4BD0-974C-9D1FFD710DF8}"/>
      </w:docPartPr>
      <w:docPartBody>
        <w:p w:rsidR="001C3927" w:rsidRDefault="001C3927">
          <w:pPr>
            <w:pStyle w:val="4CA66B32FCCF4E709C63DB9167A4B45C"/>
          </w:pPr>
          <w:r w:rsidRPr="00F57A78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7894F9736D8541418B8A4EB45EBCAB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E58953-25FC-4D63-AD5F-058376D3BF3C}"/>
      </w:docPartPr>
      <w:docPartBody>
        <w:p w:rsidR="001C3927" w:rsidRDefault="001C3927">
          <w:pPr>
            <w:pStyle w:val="7894F9736D8541418B8A4EB45EBCABA4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E549A39D6B884C778D4528222E3A33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0656BD-EBBF-453B-A614-A543E850BB10}"/>
      </w:docPartPr>
      <w:docPartBody>
        <w:p w:rsidR="001C3927" w:rsidRDefault="001C3927">
          <w:pPr>
            <w:pStyle w:val="E549A39D6B884C778D4528222E3A33EE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7DEF7F39BB2148D0A7B877E43B519F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1C6F92-A97A-4C0D-B430-5C68795DA8CE}"/>
      </w:docPartPr>
      <w:docPartBody>
        <w:p w:rsidR="001C3927" w:rsidRDefault="001C3927">
          <w:pPr>
            <w:pStyle w:val="7DEF7F39BB2148D0A7B877E43B519FC7"/>
          </w:pPr>
          <w:r w:rsidRPr="00031524">
            <w:rPr>
              <w:rStyle w:val="PlaceholderText"/>
              <w:color w:val="44546A" w:themeColor="text2"/>
            </w:rPr>
            <w:t>insert company name.</w:t>
          </w:r>
        </w:p>
      </w:docPartBody>
    </w:docPart>
    <w:docPart>
      <w:docPartPr>
        <w:name w:val="25CBBB7AB3C94BB48F0BC4D38B37D9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D402F3-8C4F-4611-9AB1-96A8954E8EFB}"/>
      </w:docPartPr>
      <w:docPartBody>
        <w:p w:rsidR="001C3927" w:rsidRDefault="001C3927">
          <w:pPr>
            <w:pStyle w:val="25CBBB7AB3C94BB48F0BC4D38B37D9E9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3DFE928933584CAEB840D17953BCAE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4C3C4-295E-45E2-9C5D-A298909582BB}"/>
      </w:docPartPr>
      <w:docPartBody>
        <w:p w:rsidR="001C3927" w:rsidRDefault="001C3927">
          <w:pPr>
            <w:pStyle w:val="3DFE928933584CAEB840D17953BCAEDD"/>
          </w:pPr>
          <w:r w:rsidRPr="00031524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CE312478BEEE4455B9768B9C10B7F9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82097F-8BF1-4F57-A0DD-894B327F42A5}"/>
      </w:docPartPr>
      <w:docPartBody>
        <w:p w:rsidR="001C3927" w:rsidRDefault="001C3927">
          <w:pPr>
            <w:pStyle w:val="CE312478BEEE4455B9768B9C10B7F929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  <w:docPart>
      <w:docPartPr>
        <w:name w:val="D4D949CDC6074C2185D7A7623538D6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32D169-7C82-4B91-9DF0-42A1276A62F7}"/>
      </w:docPartPr>
      <w:docPartBody>
        <w:p w:rsidR="001C3927" w:rsidRDefault="001C3927">
          <w:pPr>
            <w:pStyle w:val="D4D949CDC6074C2185D7A7623538D641"/>
          </w:pPr>
          <w:r w:rsidRPr="00031524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53CE722B76C241529DA6D3AC363347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C50F13-CC89-49E8-B08B-48592B2254DC}"/>
      </w:docPartPr>
      <w:docPartBody>
        <w:p w:rsidR="001C3927" w:rsidRDefault="001C3927">
          <w:pPr>
            <w:pStyle w:val="53CE722B76C241529DA6D3AC363347CC"/>
          </w:pPr>
          <w:r w:rsidRPr="00031524">
            <w:rPr>
              <w:rStyle w:val="PlaceholderText"/>
              <w:color w:val="44546A" w:themeColor="text2"/>
            </w:rPr>
            <w:t>choose a committee</w:t>
          </w:r>
        </w:p>
      </w:docPartBody>
    </w:docPart>
    <w:docPart>
      <w:docPartPr>
        <w:name w:val="E009F28551E14AA4B9162ABFA39468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2FE0F8-19E7-4196-BA09-5FAD0F7CADBF}"/>
      </w:docPartPr>
      <w:docPartBody>
        <w:p w:rsidR="001C3927" w:rsidRDefault="001C3927">
          <w:pPr>
            <w:pStyle w:val="E009F28551E14AA4B9162ABFA394683A"/>
          </w:pPr>
          <w:r w:rsidRPr="00031524">
            <w:rPr>
              <w:rStyle w:val="PlaceholderText"/>
              <w:color w:val="44546A" w:themeColor="text2"/>
            </w:rPr>
            <w:t>insert day and date</w:t>
          </w:r>
        </w:p>
      </w:docPartBody>
    </w:docPart>
    <w:docPart>
      <w:docPartPr>
        <w:name w:val="D8C802872BF3434FB3139DB181F6F8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5CE8CC-5704-4F4F-A906-9CCA100158F1}"/>
      </w:docPartPr>
      <w:docPartBody>
        <w:p w:rsidR="001C3927" w:rsidRDefault="001C3927">
          <w:pPr>
            <w:pStyle w:val="D8C802872BF3434FB3139DB181F6F8C3"/>
          </w:pPr>
          <w:r w:rsidRPr="00031524">
            <w:rPr>
              <w:rStyle w:val="PlaceholderText"/>
              <w:color w:val="44546A" w:themeColor="text2"/>
            </w:rPr>
            <w:t>insert time</w:t>
          </w:r>
        </w:p>
      </w:docPartBody>
    </w:docPart>
    <w:docPart>
      <w:docPartPr>
        <w:name w:val="88A80F953D374E06A2DDE361EAEB2B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48175A-CAE3-4233-8595-7A0E76D05272}"/>
      </w:docPartPr>
      <w:docPartBody>
        <w:p w:rsidR="00D90767" w:rsidRDefault="001C3927" w:rsidP="001C3927">
          <w:pPr>
            <w:pStyle w:val="88A80F953D374E06A2DDE361EAEB2B72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A92114ADCA434083AEAE804EC22496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2AC60F-28E2-419C-A408-6773143118E5}"/>
      </w:docPartPr>
      <w:docPartBody>
        <w:p w:rsidR="00D90767" w:rsidRDefault="001C3927" w:rsidP="001C3927">
          <w:pPr>
            <w:pStyle w:val="A92114ADCA434083AEAE804EC22496F1"/>
          </w:pPr>
          <w:r w:rsidRPr="00031524">
            <w:rPr>
              <w:rStyle w:val="PlaceholderText"/>
              <w:color w:val="44546A" w:themeColor="text2"/>
            </w:rPr>
            <w:t>insert company name.</w:t>
          </w:r>
        </w:p>
      </w:docPartBody>
    </w:docPart>
    <w:docPart>
      <w:docPartPr>
        <w:name w:val="AB78E2A4E3FE4A61BD76DB9952AC46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79F155-3A49-41CE-81F7-860E5C449841}"/>
      </w:docPartPr>
      <w:docPartBody>
        <w:p w:rsidR="00D90767" w:rsidRDefault="001C3927" w:rsidP="001C3927">
          <w:pPr>
            <w:pStyle w:val="AB78E2A4E3FE4A61BD76DB9952AC461F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9F5EF2C0255441749AF82F4A6124B1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2A125F-2CFC-4563-BCB1-AD52B506A205}"/>
      </w:docPartPr>
      <w:docPartBody>
        <w:p w:rsidR="00D90767" w:rsidRDefault="001C3927" w:rsidP="001C3927">
          <w:pPr>
            <w:pStyle w:val="9F5EF2C0255441749AF82F4A6124B1F2"/>
          </w:pPr>
          <w:r w:rsidRPr="00031524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E5C98C6EE6E74285BFCE7EC89FA51B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A39F2F-06A7-46B4-9BB8-141FAB229CB3}"/>
      </w:docPartPr>
      <w:docPartBody>
        <w:p w:rsidR="00D90767" w:rsidRDefault="001C3927" w:rsidP="001C3927">
          <w:pPr>
            <w:pStyle w:val="E5C98C6EE6E74285BFCE7EC89FA51BCF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  <w:docPart>
      <w:docPartPr>
        <w:name w:val="08A55433C57C4C97BA33F4C36616BA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B27B87-AEFD-4611-9844-DA9C36168107}"/>
      </w:docPartPr>
      <w:docPartBody>
        <w:p w:rsidR="00D90767" w:rsidRDefault="001C3927" w:rsidP="001C3927">
          <w:pPr>
            <w:pStyle w:val="08A55433C57C4C97BA33F4C36616BAD4"/>
          </w:pPr>
          <w:r w:rsidRPr="00031524">
            <w:rPr>
              <w:rStyle w:val="PlaceholderText"/>
              <w:color w:val="44546A" w:themeColor="text2"/>
            </w:rPr>
            <w:t>choose outpu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C3927"/>
    <w:rsid w:val="001C3927"/>
    <w:rsid w:val="009B35C7"/>
    <w:rsid w:val="00D551F8"/>
    <w:rsid w:val="00D907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89B8B83E3FD4CE6905DE8F38D70E8D2">
    <w:name w:val="689B8B83E3FD4CE6905DE8F38D70E8D2"/>
  </w:style>
  <w:style w:type="paragraph" w:customStyle="1" w:styleId="A981770434B148F28CFFD2E467E0419D">
    <w:name w:val="A981770434B148F28CFFD2E467E0419D"/>
  </w:style>
  <w:style w:type="character" w:styleId="PlaceholderText">
    <w:name w:val="Placeholder Text"/>
    <w:basedOn w:val="DefaultParagraphFont"/>
    <w:uiPriority w:val="99"/>
    <w:semiHidden/>
    <w:rsid w:val="001C3927"/>
    <w:rPr>
      <w:color w:val="808080"/>
    </w:rPr>
  </w:style>
  <w:style w:type="paragraph" w:customStyle="1" w:styleId="9F4ECA62289A4981BE92A8FD33DA5E3A">
    <w:name w:val="9F4ECA62289A4981BE92A8FD33DA5E3A"/>
  </w:style>
  <w:style w:type="paragraph" w:customStyle="1" w:styleId="35DFC865EFBC40D792F0560CC4E02703">
    <w:name w:val="35DFC865EFBC40D792F0560CC4E02703"/>
  </w:style>
  <w:style w:type="paragraph" w:customStyle="1" w:styleId="04DD0285AB7547F39AA433D5C9125ECE">
    <w:name w:val="04DD0285AB7547F39AA433D5C9125ECE"/>
  </w:style>
  <w:style w:type="paragraph" w:customStyle="1" w:styleId="Level2numbered">
    <w:name w:val="Level 2 numbered"/>
    <w:basedOn w:val="Heading2"/>
    <w:link w:val="Level2numberedChar"/>
    <w:qFormat/>
    <w:pPr>
      <w:keepNext w:val="0"/>
      <w:keepLines w:val="0"/>
      <w:numPr>
        <w:ilvl w:val="1"/>
        <w:numId w:val="1"/>
      </w:numPr>
      <w:tabs>
        <w:tab w:val="left" w:pos="1418"/>
      </w:tabs>
      <w:spacing w:before="0" w:after="240" w:line="276" w:lineRule="auto"/>
      <w:ind w:left="1418" w:hanging="851"/>
      <w:outlineLvl w:val="9"/>
    </w:pPr>
    <w:rPr>
      <w:rFonts w:ascii="Arial" w:hAnsi="Arial" w:cs="Arial"/>
      <w:bCs/>
      <w:sz w:val="24"/>
      <w:lang w:eastAsia="en-US"/>
    </w:rPr>
  </w:style>
  <w:style w:type="character" w:customStyle="1" w:styleId="Level2numberedChar">
    <w:name w:val="Level 2 numbered Char"/>
    <w:basedOn w:val="Heading2Char"/>
    <w:link w:val="Level2numbered"/>
    <w:rPr>
      <w:rFonts w:ascii="Arial" w:eastAsiaTheme="majorEastAsia" w:hAnsi="Arial" w:cs="Arial"/>
      <w:bCs/>
      <w:color w:val="2F5496" w:themeColor="accent1" w:themeShade="BF"/>
      <w:sz w:val="24"/>
      <w:szCs w:val="2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E58586962E6C42E68C0587B3AC93A052">
    <w:name w:val="E58586962E6C42E68C0587B3AC93A052"/>
  </w:style>
  <w:style w:type="paragraph" w:customStyle="1" w:styleId="E2F8DCAF32814A3FA8CFB3072BECF0AA">
    <w:name w:val="E2F8DCAF32814A3FA8CFB3072BECF0AA"/>
  </w:style>
  <w:style w:type="paragraph" w:customStyle="1" w:styleId="01745F71C35E449A85F7D624121CA753">
    <w:name w:val="01745F71C35E449A85F7D624121CA753"/>
  </w:style>
  <w:style w:type="paragraph" w:customStyle="1" w:styleId="59C10F22ABC1459481C07BCE7FE198ED">
    <w:name w:val="59C10F22ABC1459481C07BCE7FE198ED"/>
  </w:style>
  <w:style w:type="paragraph" w:customStyle="1" w:styleId="480FBA1ABCCE452D92616CAF0ADD6751">
    <w:name w:val="480FBA1ABCCE452D92616CAF0ADD6751"/>
  </w:style>
  <w:style w:type="paragraph" w:customStyle="1" w:styleId="66A573DE75484DD3B25A40118DA74573">
    <w:name w:val="66A573DE75484DD3B25A40118DA74573"/>
  </w:style>
  <w:style w:type="paragraph" w:customStyle="1" w:styleId="A6D556AB21A54E4598EAD0C77BB11DF7">
    <w:name w:val="A6D556AB21A54E4598EAD0C77BB11DF7"/>
  </w:style>
  <w:style w:type="paragraph" w:customStyle="1" w:styleId="458905E4D66047C6831482D8E69F4060">
    <w:name w:val="458905E4D66047C6831482D8E69F4060"/>
  </w:style>
  <w:style w:type="paragraph" w:customStyle="1" w:styleId="4CA66B32FCCF4E709C63DB9167A4B45C">
    <w:name w:val="4CA66B32FCCF4E709C63DB9167A4B45C"/>
  </w:style>
  <w:style w:type="paragraph" w:customStyle="1" w:styleId="7894F9736D8541418B8A4EB45EBCABA4">
    <w:name w:val="7894F9736D8541418B8A4EB45EBCABA4"/>
  </w:style>
  <w:style w:type="paragraph" w:customStyle="1" w:styleId="E549A39D6B884C778D4528222E3A33EE">
    <w:name w:val="E549A39D6B884C778D4528222E3A33EE"/>
  </w:style>
  <w:style w:type="paragraph" w:customStyle="1" w:styleId="7DEF7F39BB2148D0A7B877E43B519FC7">
    <w:name w:val="7DEF7F39BB2148D0A7B877E43B519FC7"/>
  </w:style>
  <w:style w:type="paragraph" w:customStyle="1" w:styleId="25CBBB7AB3C94BB48F0BC4D38B37D9E9">
    <w:name w:val="25CBBB7AB3C94BB48F0BC4D38B37D9E9"/>
  </w:style>
  <w:style w:type="paragraph" w:customStyle="1" w:styleId="3DFE928933584CAEB840D17953BCAEDD">
    <w:name w:val="3DFE928933584CAEB840D17953BCAEDD"/>
  </w:style>
  <w:style w:type="paragraph" w:customStyle="1" w:styleId="CE312478BEEE4455B9768B9C10B7F929">
    <w:name w:val="CE312478BEEE4455B9768B9C10B7F929"/>
  </w:style>
  <w:style w:type="paragraph" w:customStyle="1" w:styleId="D4D949CDC6074C2185D7A7623538D641">
    <w:name w:val="D4D949CDC6074C2185D7A7623538D641"/>
  </w:style>
  <w:style w:type="paragraph" w:customStyle="1" w:styleId="53CE722B76C241529DA6D3AC363347CC">
    <w:name w:val="53CE722B76C241529DA6D3AC363347CC"/>
  </w:style>
  <w:style w:type="paragraph" w:customStyle="1" w:styleId="E009F28551E14AA4B9162ABFA394683A">
    <w:name w:val="E009F28551E14AA4B9162ABFA394683A"/>
  </w:style>
  <w:style w:type="paragraph" w:customStyle="1" w:styleId="D8C802872BF3434FB3139DB181F6F8C3">
    <w:name w:val="D8C802872BF3434FB3139DB181F6F8C3"/>
  </w:style>
  <w:style w:type="paragraph" w:customStyle="1" w:styleId="88A80F953D374E06A2DDE361EAEB2B72">
    <w:name w:val="88A80F953D374E06A2DDE361EAEB2B72"/>
    <w:rsid w:val="001C3927"/>
  </w:style>
  <w:style w:type="paragraph" w:customStyle="1" w:styleId="A92114ADCA434083AEAE804EC22496F1">
    <w:name w:val="A92114ADCA434083AEAE804EC22496F1"/>
    <w:rsid w:val="001C3927"/>
  </w:style>
  <w:style w:type="paragraph" w:customStyle="1" w:styleId="AB78E2A4E3FE4A61BD76DB9952AC461F">
    <w:name w:val="AB78E2A4E3FE4A61BD76DB9952AC461F"/>
    <w:rsid w:val="001C3927"/>
  </w:style>
  <w:style w:type="paragraph" w:customStyle="1" w:styleId="9F5EF2C0255441749AF82F4A6124B1F2">
    <w:name w:val="9F5EF2C0255441749AF82F4A6124B1F2"/>
    <w:rsid w:val="001C3927"/>
  </w:style>
  <w:style w:type="paragraph" w:customStyle="1" w:styleId="E5C98C6EE6E74285BFCE7EC89FA51BCF">
    <w:name w:val="E5C98C6EE6E74285BFCE7EC89FA51BCF"/>
    <w:rsid w:val="001C3927"/>
  </w:style>
  <w:style w:type="paragraph" w:customStyle="1" w:styleId="08A55433C57C4C97BA33F4C36616BAD4">
    <w:name w:val="08A55433C57C4C97BA33F4C36616BAD4"/>
    <w:rsid w:val="001C392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582</Words>
  <Characters>9024</Characters>
  <Application>Microsoft Office Word</Application>
  <DocSecurity>0</DocSecurity>
  <Lines>75</Lines>
  <Paragraphs>21</Paragraphs>
  <ScaleCrop>false</ScaleCrop>
  <Company/>
  <LinksUpToDate>false</LinksUpToDate>
  <CharactersWithSpaces>10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12-16T12:37:00Z</dcterms:created>
  <dcterms:modified xsi:type="dcterms:W3CDTF">2021-12-16T12:39:00Z</dcterms:modified>
</cp:coreProperties>
</file>